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65385D" w14:textId="1495D94F" w:rsidR="006A406D" w:rsidRDefault="00D70167" w:rsidP="006A406D">
      <w:pPr>
        <w:pStyle w:val="Heading2"/>
      </w:pPr>
      <w:r>
        <w:t>Two Way</w:t>
      </w:r>
      <w:r w:rsidR="006A406D">
        <w:t xml:space="preserve"> Cryptography</w:t>
      </w:r>
    </w:p>
    <w:p w14:paraId="68300D3E" w14:textId="5A67622B" w:rsidR="006A406D" w:rsidRDefault="00D70167" w:rsidP="006A406D">
      <w:r>
        <w:t>Two-way</w:t>
      </w:r>
      <w:r w:rsidR="006A406D">
        <w:t xml:space="preserve"> cryptographic systems are generally classified along 3 independent dimensions:</w:t>
      </w:r>
    </w:p>
    <w:p w14:paraId="1678EBFA" w14:textId="77777777" w:rsidR="006A406D" w:rsidRPr="007358E6" w:rsidRDefault="006A406D" w:rsidP="006A406D">
      <w:pPr>
        <w:pStyle w:val="ListParagraph"/>
        <w:numPr>
          <w:ilvl w:val="0"/>
          <w:numId w:val="20"/>
        </w:numPr>
        <w:rPr>
          <w:b/>
          <w:bCs/>
        </w:rPr>
      </w:pPr>
      <w:r w:rsidRPr="007358E6">
        <w:rPr>
          <w:b/>
          <w:bCs/>
        </w:rPr>
        <w:t>Type of operations used for transforming plain text to cipher text</w:t>
      </w:r>
    </w:p>
    <w:p w14:paraId="3801913D" w14:textId="77777777" w:rsidR="006A406D" w:rsidRDefault="006A406D" w:rsidP="006A406D">
      <w:r>
        <w:t xml:space="preserve">All the encryption algorithms are based on two general principles: </w:t>
      </w:r>
      <w:r w:rsidRPr="00B50BC5">
        <w:rPr>
          <w:b/>
          <w:bCs/>
        </w:rPr>
        <w:t>substitution</w:t>
      </w:r>
      <w:r>
        <w:t xml:space="preserve">, in which each element in the plaintext is mapped into another element, and </w:t>
      </w:r>
      <w:r w:rsidRPr="00B50BC5">
        <w:rPr>
          <w:b/>
          <w:bCs/>
        </w:rPr>
        <w:t>transposition</w:t>
      </w:r>
      <w:r>
        <w:t>, in which elements in the plaintext are rearranged.</w:t>
      </w:r>
    </w:p>
    <w:p w14:paraId="2F2DAC93" w14:textId="77777777" w:rsidR="006A406D" w:rsidRPr="007358E6" w:rsidRDefault="006A406D" w:rsidP="006A406D">
      <w:pPr>
        <w:pStyle w:val="ListParagraph"/>
        <w:numPr>
          <w:ilvl w:val="0"/>
          <w:numId w:val="20"/>
        </w:numPr>
        <w:rPr>
          <w:b/>
          <w:bCs/>
        </w:rPr>
      </w:pPr>
      <w:r w:rsidRPr="007358E6">
        <w:rPr>
          <w:b/>
          <w:bCs/>
        </w:rPr>
        <w:t>The number of keys used</w:t>
      </w:r>
    </w:p>
    <w:p w14:paraId="06424DF6" w14:textId="77777777" w:rsidR="006A406D" w:rsidRDefault="006A406D" w:rsidP="006A406D">
      <w:r>
        <w:t xml:space="preserve">If the sender and receiver uses the same key, then it is said to be </w:t>
      </w:r>
      <w:r w:rsidRPr="007358E6">
        <w:rPr>
          <w:b/>
          <w:bCs/>
        </w:rPr>
        <w:t>symmetric key</w:t>
      </w:r>
      <w:r>
        <w:t xml:space="preserve"> (or) </w:t>
      </w:r>
      <w:r w:rsidRPr="007358E6">
        <w:rPr>
          <w:b/>
          <w:bCs/>
        </w:rPr>
        <w:t>single key</w:t>
      </w:r>
      <w:r>
        <w:t xml:space="preserve"> (or) </w:t>
      </w:r>
      <w:r w:rsidRPr="007358E6">
        <w:rPr>
          <w:b/>
          <w:bCs/>
        </w:rPr>
        <w:t>conventional encryption</w:t>
      </w:r>
      <w:r>
        <w:t xml:space="preserve">. If the sender and receiver uses different keys, then it is said to be </w:t>
      </w:r>
      <w:r w:rsidRPr="007358E6">
        <w:rPr>
          <w:b/>
          <w:bCs/>
        </w:rPr>
        <w:t>public key encryption</w:t>
      </w:r>
      <w:r>
        <w:t>.</w:t>
      </w:r>
    </w:p>
    <w:p w14:paraId="38B57F94" w14:textId="77777777" w:rsidR="006A406D" w:rsidRPr="007358E6" w:rsidRDefault="006A406D" w:rsidP="006A406D">
      <w:pPr>
        <w:pStyle w:val="ListParagraph"/>
        <w:numPr>
          <w:ilvl w:val="0"/>
          <w:numId w:val="20"/>
        </w:numPr>
        <w:rPr>
          <w:b/>
          <w:bCs/>
        </w:rPr>
      </w:pPr>
      <w:r w:rsidRPr="007358E6">
        <w:rPr>
          <w:b/>
          <w:bCs/>
        </w:rPr>
        <w:t>The way in which the plain text is processed</w:t>
      </w:r>
    </w:p>
    <w:p w14:paraId="25EC26DC" w14:textId="77777777" w:rsidR="006A406D" w:rsidRDefault="006A406D" w:rsidP="006A406D">
      <w:r>
        <w:t xml:space="preserve">A </w:t>
      </w:r>
      <w:r w:rsidRPr="007358E6">
        <w:rPr>
          <w:b/>
          <w:bCs/>
        </w:rPr>
        <w:t>block cipher</w:t>
      </w:r>
      <w:r>
        <w:t xml:space="preserve"> processes the input as a block of elements at a time, producing output block for each input block; different key for a different block.</w:t>
      </w:r>
    </w:p>
    <w:p w14:paraId="6F9B9472" w14:textId="77777777" w:rsidR="006A406D" w:rsidRDefault="006A406D" w:rsidP="006A406D">
      <w:pPr>
        <w:jc w:val="center"/>
      </w:pPr>
      <w:r w:rsidRPr="00A41AEA">
        <w:rPr>
          <w:noProof/>
        </w:rPr>
        <w:drawing>
          <wp:inline distT="0" distB="0" distL="0" distR="0" wp14:anchorId="02F09313" wp14:editId="6246E9EF">
            <wp:extent cx="2824936" cy="86663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88924" cy="8862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9AC10A" w14:textId="77777777" w:rsidR="006A406D" w:rsidRDefault="006A406D" w:rsidP="006A406D">
      <w:r>
        <w:t xml:space="preserve">A </w:t>
      </w:r>
      <w:r w:rsidRPr="007358E6">
        <w:rPr>
          <w:b/>
          <w:bCs/>
        </w:rPr>
        <w:t>stream cipher</w:t>
      </w:r>
      <w:r>
        <w:rPr>
          <w:b/>
          <w:bCs/>
        </w:rPr>
        <w:t xml:space="preserve"> (bit-by-bit encryption)</w:t>
      </w:r>
      <w:r>
        <w:t xml:space="preserve"> processes the input elements continuously, producing output element one at a time, as it goes along; different key for each symbol</w:t>
      </w:r>
    </w:p>
    <w:p w14:paraId="51EC7E90" w14:textId="77777777" w:rsidR="006A406D" w:rsidRDefault="006A406D" w:rsidP="006A406D">
      <w:pPr>
        <w:jc w:val="center"/>
      </w:pPr>
      <w:r w:rsidRPr="00A41AEA">
        <w:rPr>
          <w:noProof/>
        </w:rPr>
        <w:drawing>
          <wp:inline distT="0" distB="0" distL="0" distR="0" wp14:anchorId="55897235" wp14:editId="14EF39D1">
            <wp:extent cx="2830319" cy="1173707"/>
            <wp:effectExtent l="0" t="0" r="8255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76763" cy="1192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043A9" w14:textId="646D6AC5" w:rsidR="006A406D" w:rsidRDefault="006A406D" w:rsidP="006A406D">
      <w:pPr>
        <w:pStyle w:val="Heading2"/>
      </w:pPr>
      <w:r>
        <w:lastRenderedPageBreak/>
        <w:t>Symmetric Cryptography</w:t>
      </w:r>
    </w:p>
    <w:p w14:paraId="465AB38D" w14:textId="4B640E98" w:rsidR="006A406D" w:rsidRDefault="006A406D" w:rsidP="006A406D">
      <w:pPr>
        <w:pStyle w:val="ListParagraph"/>
        <w:numPr>
          <w:ilvl w:val="0"/>
          <w:numId w:val="20"/>
        </w:numPr>
      </w:pPr>
      <w:r>
        <w:t>Also referred to as conventional/private-key/single-key encryption</w:t>
      </w:r>
    </w:p>
    <w:p w14:paraId="54A5F749" w14:textId="5B51EA42" w:rsidR="006A406D" w:rsidRDefault="006A406D" w:rsidP="006A406D">
      <w:pPr>
        <w:pStyle w:val="ListParagraph"/>
        <w:numPr>
          <w:ilvl w:val="0"/>
          <w:numId w:val="20"/>
        </w:numPr>
      </w:pPr>
      <w:r>
        <w:t>Sender and recipient share a common key</w:t>
      </w:r>
      <w:r w:rsidR="002E5A19">
        <w:t>, which must be agreed upon before transmission</w:t>
      </w:r>
    </w:p>
    <w:p w14:paraId="07C2ECBE" w14:textId="3680EB0F" w:rsidR="006A406D" w:rsidRDefault="00B54192" w:rsidP="00B54192">
      <w:pPr>
        <w:jc w:val="center"/>
      </w:pPr>
      <w:r w:rsidRPr="00B54192">
        <w:rPr>
          <w:noProof/>
        </w:rPr>
        <w:drawing>
          <wp:inline distT="0" distB="0" distL="0" distR="0" wp14:anchorId="2C2BDEC8" wp14:editId="4329D298">
            <wp:extent cx="4223982" cy="1129702"/>
            <wp:effectExtent l="0" t="0" r="571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9386" cy="11338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BAE3" w14:textId="77777777" w:rsidR="00B54192" w:rsidRDefault="00B54192" w:rsidP="00B54192">
      <w:pPr>
        <w:pStyle w:val="ListParagraph"/>
        <w:numPr>
          <w:ilvl w:val="0"/>
          <w:numId w:val="29"/>
        </w:numPr>
      </w:pPr>
      <w:r>
        <w:t xml:space="preserve">How it works: </w:t>
      </w:r>
    </w:p>
    <w:p w14:paraId="642241D7" w14:textId="521DEC89" w:rsidR="00B54192" w:rsidRDefault="00B54192" w:rsidP="00B54192">
      <w:pPr>
        <w:pStyle w:val="ListParagraph"/>
        <w:numPr>
          <w:ilvl w:val="1"/>
          <w:numId w:val="29"/>
        </w:numPr>
      </w:pPr>
      <w:r>
        <w:t xml:space="preserve">original message, referred to as plaintext (m), is converted… </w:t>
      </w:r>
    </w:p>
    <w:p w14:paraId="7918DBCF" w14:textId="50249395" w:rsidR="00B54192" w:rsidRDefault="00B54192" w:rsidP="00B54192">
      <w:pPr>
        <w:pStyle w:val="ListParagraph"/>
        <w:numPr>
          <w:ilvl w:val="1"/>
          <w:numId w:val="29"/>
        </w:numPr>
      </w:pPr>
      <w:r>
        <w:t xml:space="preserve">into apparently random nonsense, referred to as cipher text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(m)</m:t>
        </m:r>
      </m:oMath>
      <w:r>
        <w:t xml:space="preserve">. </w:t>
      </w:r>
    </w:p>
    <w:p w14:paraId="60F49CE7" w14:textId="14ADAF48" w:rsidR="00B54192" w:rsidRDefault="00B54192" w:rsidP="00B54192">
      <w:pPr>
        <w:pStyle w:val="ListParagraph"/>
        <w:numPr>
          <w:ilvl w:val="1"/>
          <w:numId w:val="29"/>
        </w:numPr>
      </w:pPr>
      <w:r>
        <w:t xml:space="preserve">the encryption process consists of an algorithm and a key, </w:t>
      </w:r>
      <m:oMath>
        <m:sSub>
          <m:sSubPr>
            <m:ctrlPr>
              <w:rPr>
                <w:rFonts w:ascii="Cambria Math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</m:oMath>
      <w:r>
        <w:t>.</w:t>
      </w:r>
    </w:p>
    <w:p w14:paraId="25157B14" w14:textId="77777777" w:rsidR="00B54192" w:rsidRDefault="00B54192" w:rsidP="00B54192">
      <w:pPr>
        <w:pStyle w:val="ListParagraph"/>
        <w:numPr>
          <w:ilvl w:val="1"/>
          <w:numId w:val="29"/>
        </w:numPr>
      </w:pPr>
      <w:r>
        <w:t xml:space="preserve">Once the cipher text is produced, it may be transmitted. </w:t>
      </w:r>
    </w:p>
    <w:p w14:paraId="0AC67020" w14:textId="37EE5137" w:rsidR="00B54192" w:rsidRDefault="00B54192" w:rsidP="00B54192">
      <w:pPr>
        <w:pStyle w:val="ListParagraph"/>
        <w:numPr>
          <w:ilvl w:val="1"/>
          <w:numId w:val="29"/>
        </w:numPr>
      </w:pPr>
      <w:r>
        <w:t xml:space="preserve">Upon reception, the cipher text can be transformed back to the original plaintext by using a decryption algorithm and the same key that was used for encryption, </w:t>
      </w:r>
      <m:oMath>
        <m:r>
          <m:rPr>
            <m:sty m:val="p"/>
          </m:rPr>
          <w:rPr>
            <w:rFonts w:ascii="Cambria Math" w:hAnsi="Cambria Math"/>
          </w:rPr>
          <m:t>m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  <m:r>
          <m:rPr>
            <m:sty m:val="p"/>
          </m:rPr>
          <w:rPr>
            <w:rFonts w:ascii="Cambria Math" w:hAnsi="Cambria Math"/>
          </w:rPr>
          <m:t>(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s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m:rPr>
                <m:sty m:val="p"/>
              </m:rPr>
              <w:rPr>
                <w:rFonts w:ascii="Cambria Math" w:hAnsi="Cambria Math"/>
              </w:rPr>
              <m:t>m</m:t>
            </m:r>
          </m:e>
        </m:d>
        <m:r>
          <m:rPr>
            <m:sty m:val="p"/>
          </m:rPr>
          <w:rPr>
            <w:rFonts w:ascii="Cambria Math" w:hAnsi="Cambria Math"/>
          </w:rPr>
          <m:t>)</m:t>
        </m:r>
      </m:oMath>
      <w:r>
        <w:rPr>
          <w:rFonts w:eastAsiaTheme="minorEastAsia"/>
        </w:rPr>
        <w:t xml:space="preserve">, where </w:t>
      </w:r>
      <m:oMath>
        <m:sSub>
          <m:sSubPr>
            <m:ctrlPr>
              <w:rPr>
                <w:rFonts w:ascii="Cambria Math" w:eastAsiaTheme="minorEastAsia" w:hAnsi="Cambria Math"/>
                <w:iCs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</m:sSub>
        <m:d>
          <m:dPr>
            <m:ctrlPr>
              <w:rPr>
                <w:rFonts w:ascii="Cambria Math" w:eastAsiaTheme="minorEastAsia" w:hAnsi="Cambria Math"/>
                <w:iCs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m</m:t>
            </m:r>
          </m:e>
        </m:d>
      </m:oMath>
      <w:r>
        <w:rPr>
          <w:rFonts w:eastAsiaTheme="minorEastAsia"/>
          <w:iCs/>
        </w:rPr>
        <w:t xml:space="preserve"> = cipher text, </w:t>
      </w:r>
      <m:oMath>
        <m:sSub>
          <m:sSubPr>
            <m:ctrlPr>
              <w:rPr>
                <w:rFonts w:ascii="Cambria Math" w:eastAsiaTheme="minorEastAsia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K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</w:rPr>
              <m:t>s</m:t>
            </m:r>
          </m:sub>
        </m:sSub>
      </m:oMath>
      <w:r>
        <w:rPr>
          <w:rFonts w:eastAsiaTheme="minorEastAsia"/>
          <w:iCs/>
        </w:rPr>
        <w:t xml:space="preserve"> = key, m = PT</w:t>
      </w:r>
      <w:r>
        <w:t>.</w:t>
      </w:r>
    </w:p>
    <w:p w14:paraId="21713EED" w14:textId="77777777" w:rsidR="00B54192" w:rsidRDefault="00B54192" w:rsidP="00B54192">
      <w:pPr>
        <w:pStyle w:val="ListParagraph"/>
        <w:numPr>
          <w:ilvl w:val="0"/>
          <w:numId w:val="29"/>
        </w:numPr>
      </w:pPr>
      <w:r>
        <w:t>Disadvantages:</w:t>
      </w:r>
    </w:p>
    <w:p w14:paraId="7FE77EAC" w14:textId="7473CFA9" w:rsidR="00B54192" w:rsidRDefault="00B54192" w:rsidP="00B54192">
      <w:pPr>
        <w:pStyle w:val="ListParagraph"/>
        <w:numPr>
          <w:ilvl w:val="1"/>
          <w:numId w:val="29"/>
        </w:numPr>
      </w:pPr>
      <w:r>
        <w:t>Key must be distributed: (1) makes it vulnerable to interception (an important weakness); (2) key management is a challenge; (3) tend to be inefficient</w:t>
      </w:r>
    </w:p>
    <w:p w14:paraId="6BE3D348" w14:textId="77777777" w:rsidR="00B54192" w:rsidRDefault="00B54192" w:rsidP="00B54192">
      <w:pPr>
        <w:pStyle w:val="ListParagraph"/>
        <w:numPr>
          <w:ilvl w:val="0"/>
          <w:numId w:val="29"/>
        </w:numPr>
      </w:pPr>
      <w:r>
        <w:t xml:space="preserve">Advantages: </w:t>
      </w:r>
    </w:p>
    <w:p w14:paraId="59D462C5" w14:textId="571E4A0D" w:rsidR="00B54192" w:rsidRDefault="00B54192" w:rsidP="002E5A19">
      <w:pPr>
        <w:pStyle w:val="ListParagraph"/>
        <w:numPr>
          <w:ilvl w:val="1"/>
          <w:numId w:val="29"/>
        </w:numPr>
      </w:pPr>
      <w:r>
        <w:t xml:space="preserve">Strength of encryption: (1) length of key can </w:t>
      </w:r>
      <w:r w:rsidR="002E5A19">
        <w:t xml:space="preserve">vary </w:t>
      </w:r>
      <w:r>
        <w:t>- longer keys more difficult to crack (more combinations to try)</w:t>
      </w:r>
      <w:r w:rsidR="002E5A19">
        <w:t>; (2) n</w:t>
      </w:r>
      <w:r>
        <w:t>ot necessary to keep algorithm secret</w:t>
      </w:r>
    </w:p>
    <w:p w14:paraId="400BB9A7" w14:textId="2FD0F09C" w:rsidR="002E5A19" w:rsidRDefault="002E5A19" w:rsidP="002E5A19"/>
    <w:p w14:paraId="73D80F06" w14:textId="52C0810F" w:rsidR="002E5A19" w:rsidRDefault="002E5A19" w:rsidP="002E5A19">
      <w:pPr>
        <w:pStyle w:val="Heading2"/>
      </w:pPr>
      <w:r>
        <w:lastRenderedPageBreak/>
        <w:t>Block Cipher Modes</w:t>
      </w:r>
    </w:p>
    <w:p w14:paraId="52F6D26E" w14:textId="6522670B" w:rsidR="002E5A19" w:rsidRDefault="002E5A19" w:rsidP="002E5A19">
      <w:pPr>
        <w:pStyle w:val="ListParagraph"/>
        <w:numPr>
          <w:ilvl w:val="0"/>
          <w:numId w:val="30"/>
        </w:numPr>
      </w:pPr>
      <w:r>
        <w:t>These are procedural rules for a generic block cipher</w:t>
      </w:r>
    </w:p>
    <w:p w14:paraId="61F3B00F" w14:textId="781C3F65" w:rsidR="002E5A19" w:rsidRDefault="002E5A19" w:rsidP="002E5A19">
      <w:pPr>
        <w:pStyle w:val="ListParagraph"/>
        <w:numPr>
          <w:ilvl w:val="0"/>
          <w:numId w:val="30"/>
        </w:numPr>
      </w:pPr>
      <w:r>
        <w:t>Different modes result in different results (ciphertext) achieved.</w:t>
      </w:r>
    </w:p>
    <w:p w14:paraId="5CB61114" w14:textId="4AC23856" w:rsidR="002E5A19" w:rsidRDefault="002E5A19" w:rsidP="002E5A19">
      <w:pPr>
        <w:pStyle w:val="ListParagraph"/>
        <w:numPr>
          <w:ilvl w:val="0"/>
          <w:numId w:val="30"/>
        </w:numPr>
      </w:pPr>
      <w:r>
        <w:t>Cover a wide variety of applications</w:t>
      </w:r>
    </w:p>
    <w:p w14:paraId="4FBA201B" w14:textId="224AE3F1" w:rsidR="002E5A19" w:rsidRDefault="002E5A19" w:rsidP="002E5A19">
      <w:pPr>
        <w:pStyle w:val="ListParagraph"/>
        <w:numPr>
          <w:ilvl w:val="0"/>
          <w:numId w:val="30"/>
        </w:numPr>
      </w:pPr>
      <w:r>
        <w:t>NIST defines 5 modes</w:t>
      </w:r>
    </w:p>
    <w:p w14:paraId="326E7E9B" w14:textId="00CA5081" w:rsidR="002E5A19" w:rsidRDefault="002E5A19" w:rsidP="002E5A19">
      <w:pPr>
        <w:pStyle w:val="ListParagraph"/>
        <w:numPr>
          <w:ilvl w:val="1"/>
          <w:numId w:val="30"/>
        </w:numPr>
      </w:pPr>
      <w:r>
        <w:t>Electronic Codebook (ECB)</w:t>
      </w:r>
      <w:r w:rsidR="00B1596E">
        <w:t xml:space="preserve"> (don’t use this)</w:t>
      </w:r>
    </w:p>
    <w:p w14:paraId="53FBCF22" w14:textId="574DD77E" w:rsidR="002E5A19" w:rsidRDefault="002E5A19" w:rsidP="002E5A19">
      <w:pPr>
        <w:pStyle w:val="ListParagraph"/>
        <w:numPr>
          <w:ilvl w:val="1"/>
          <w:numId w:val="30"/>
        </w:numPr>
      </w:pPr>
      <w:r>
        <w:t>Cipher Block Chaining (CBC)</w:t>
      </w:r>
      <w:r w:rsidR="00B1596E">
        <w:t xml:space="preserve"> (this is most widely used)</w:t>
      </w:r>
    </w:p>
    <w:p w14:paraId="7E46287C" w14:textId="63C8981F" w:rsidR="002E5A19" w:rsidRDefault="002E5A19" w:rsidP="002E5A19">
      <w:pPr>
        <w:pStyle w:val="ListParagraph"/>
        <w:numPr>
          <w:ilvl w:val="1"/>
          <w:numId w:val="30"/>
        </w:numPr>
      </w:pPr>
      <w:r>
        <w:t>Cipher Feedback Mode (CFB)</w:t>
      </w:r>
    </w:p>
    <w:p w14:paraId="648C14C8" w14:textId="666F7EE7" w:rsidR="002E5A19" w:rsidRDefault="002E5A19" w:rsidP="002E5A19">
      <w:pPr>
        <w:pStyle w:val="ListParagraph"/>
        <w:numPr>
          <w:ilvl w:val="1"/>
          <w:numId w:val="30"/>
        </w:numPr>
      </w:pPr>
      <w:r>
        <w:t>Output Feedback Mode (OFM)</w:t>
      </w:r>
    </w:p>
    <w:p w14:paraId="6D0620AF" w14:textId="5A894496" w:rsidR="002E5A19" w:rsidRDefault="002E5A19" w:rsidP="002E5A19">
      <w:pPr>
        <w:pStyle w:val="ListParagraph"/>
        <w:numPr>
          <w:ilvl w:val="1"/>
          <w:numId w:val="30"/>
        </w:numPr>
      </w:pPr>
      <w:r>
        <w:t>Counter Mode (CTR)</w:t>
      </w:r>
      <w:r w:rsidR="00B1596E">
        <w:t xml:space="preserve"> (block cipher to implement stream cipher)</w:t>
      </w:r>
    </w:p>
    <w:p w14:paraId="28D2B0F8" w14:textId="1C3B1197" w:rsidR="002E5A19" w:rsidRDefault="002E5A19" w:rsidP="002E5A19">
      <w:pPr>
        <w:jc w:val="center"/>
      </w:pPr>
      <w:r w:rsidRPr="002E5A19">
        <w:rPr>
          <w:noProof/>
        </w:rPr>
        <w:drawing>
          <wp:inline distT="0" distB="0" distL="0" distR="0" wp14:anchorId="50C85967" wp14:editId="311AA5FA">
            <wp:extent cx="3487003" cy="1352151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0395" cy="13573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9E7B" w14:textId="4FCC5AA2" w:rsidR="002E5A19" w:rsidRDefault="002E5A19" w:rsidP="002E5A19">
      <w:pPr>
        <w:jc w:val="center"/>
      </w:pPr>
      <w:r w:rsidRPr="002E5A19">
        <w:rPr>
          <w:noProof/>
        </w:rPr>
        <w:drawing>
          <wp:inline distT="0" distB="0" distL="0" distR="0" wp14:anchorId="6DBDC74D" wp14:editId="38E2AFE8">
            <wp:extent cx="3712191" cy="1449341"/>
            <wp:effectExtent l="0" t="0" r="317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014" cy="14648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414EB3" w14:textId="53C43283" w:rsidR="002E5A19" w:rsidRDefault="002E5A19" w:rsidP="002E5A19">
      <w:pPr>
        <w:jc w:val="center"/>
      </w:pPr>
      <w:r w:rsidRPr="002E5A19">
        <w:rPr>
          <w:noProof/>
        </w:rPr>
        <w:drawing>
          <wp:inline distT="0" distB="0" distL="0" distR="0" wp14:anchorId="0502D11F" wp14:editId="1E092D54">
            <wp:extent cx="4019266" cy="1432525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6166" cy="14492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9738C1" w14:textId="4D310659" w:rsidR="002E5A19" w:rsidRDefault="002E5A19" w:rsidP="002E5A19">
      <w:pPr>
        <w:pStyle w:val="Heading2"/>
      </w:pPr>
      <w:r w:rsidRPr="002E5A19">
        <w:lastRenderedPageBreak/>
        <w:t xml:space="preserve"> Fe</w:t>
      </w:r>
      <w:r>
        <w:t>i</w:t>
      </w:r>
      <w:r w:rsidRPr="002E5A19">
        <w:t xml:space="preserve">stel </w:t>
      </w:r>
      <w:r>
        <w:t xml:space="preserve">Cipher </w:t>
      </w:r>
      <w:r w:rsidRPr="002E5A19">
        <w:t>Architecture</w:t>
      </w:r>
    </w:p>
    <w:p w14:paraId="20F3E347" w14:textId="1BBED076" w:rsidR="00CE6A39" w:rsidRDefault="00D734C5" w:rsidP="00CE6A39">
      <w:pPr>
        <w:pStyle w:val="ListParagraph"/>
        <w:numPr>
          <w:ilvl w:val="0"/>
          <w:numId w:val="31"/>
        </w:numPr>
      </w:pPr>
      <w:r>
        <w:t xml:space="preserve">Virtually all symmetric block encryption algorithms in current use are based on a structure referred to as </w:t>
      </w:r>
      <w:r w:rsidRPr="00CE6A39">
        <w:rPr>
          <w:b/>
          <w:bCs/>
        </w:rPr>
        <w:t>Feistel block cipher</w:t>
      </w:r>
      <w:r>
        <w:t>.</w:t>
      </w:r>
    </w:p>
    <w:p w14:paraId="7F4E551A" w14:textId="4D52D17D" w:rsidR="002E5A19" w:rsidRDefault="002E5A19" w:rsidP="00D734C5">
      <w:pPr>
        <w:pStyle w:val="ListParagraph"/>
        <w:numPr>
          <w:ilvl w:val="0"/>
          <w:numId w:val="31"/>
        </w:numPr>
      </w:pPr>
      <w:r>
        <w:t>Consists of multiple rounds of processing (depends on desired security)</w:t>
      </w:r>
    </w:p>
    <w:p w14:paraId="4F81DAA1" w14:textId="77777777" w:rsidR="00CE6A39" w:rsidRDefault="00CE6A39" w:rsidP="00CE6A39">
      <w:pPr>
        <w:pStyle w:val="ListParagraph"/>
        <w:numPr>
          <w:ilvl w:val="1"/>
          <w:numId w:val="31"/>
        </w:numPr>
      </w:pPr>
      <w:r>
        <w:t>U</w:t>
      </w:r>
      <w:r w:rsidRPr="00CE6A39">
        <w:t xml:space="preserve">ses a </w:t>
      </w:r>
      <w:r w:rsidRPr="00CE6A39">
        <w:rPr>
          <w:i/>
          <w:iCs/>
        </w:rPr>
        <w:t>round function</w:t>
      </w:r>
      <w:r w:rsidRPr="00CE6A39">
        <w:t>, a function which takes two inputs, a data block and a subkey, and returns one output the same size as the data block.</w:t>
      </w:r>
    </w:p>
    <w:p w14:paraId="1D631CA2" w14:textId="77777777" w:rsidR="00CE6A39" w:rsidRDefault="00CE6A39" w:rsidP="00CE6A39">
      <w:pPr>
        <w:pStyle w:val="ListParagraph"/>
        <w:numPr>
          <w:ilvl w:val="1"/>
          <w:numId w:val="31"/>
        </w:numPr>
      </w:pPr>
      <w:r w:rsidRPr="00CE6A39">
        <w:t xml:space="preserve">In each round, the round function is run on half of the data to be encrypted and its output is XORed with the other half of the data. </w:t>
      </w:r>
    </w:p>
    <w:p w14:paraId="7D3B817F" w14:textId="1B9F0276" w:rsidR="00CE6A39" w:rsidRDefault="00CE6A39" w:rsidP="00CE6A39">
      <w:pPr>
        <w:pStyle w:val="ListParagraph"/>
        <w:numPr>
          <w:ilvl w:val="1"/>
          <w:numId w:val="31"/>
        </w:numPr>
      </w:pPr>
      <w:r w:rsidRPr="00CE6A39">
        <w:t xml:space="preserve">This is repeated a fixed </w:t>
      </w:r>
      <w:r>
        <w:t>#</w:t>
      </w:r>
      <w:r w:rsidRPr="00CE6A39">
        <w:t xml:space="preserve"> of times, and the final output is the encrypted data.</w:t>
      </w:r>
    </w:p>
    <w:p w14:paraId="72D3E7D6" w14:textId="351F7EE0" w:rsidR="002E5A19" w:rsidRDefault="002E5A19" w:rsidP="002E5A19">
      <w:pPr>
        <w:pStyle w:val="ListParagraph"/>
        <w:numPr>
          <w:ilvl w:val="0"/>
          <w:numId w:val="31"/>
        </w:numPr>
      </w:pPr>
      <w:r>
        <w:t>Encryption and decryption procedures almost identical</w:t>
      </w:r>
      <w:r w:rsidR="00CE6A39">
        <w:t xml:space="preserve">; </w:t>
      </w:r>
      <w:r w:rsidR="00CE6A39" w:rsidRPr="00CE6A39">
        <w:t>even identical in some cases, requiring only a reversal of the key schedule</w:t>
      </w:r>
      <w:r w:rsidR="00CE6A39">
        <w:t>.</w:t>
      </w:r>
    </w:p>
    <w:p w14:paraId="449A574D" w14:textId="1A687F15" w:rsidR="006A406D" w:rsidRDefault="00D734C5" w:rsidP="00D734C5">
      <w:pPr>
        <w:jc w:val="center"/>
      </w:pPr>
      <w:r w:rsidRPr="00D734C5">
        <w:rPr>
          <w:noProof/>
        </w:rPr>
        <w:drawing>
          <wp:inline distT="0" distB="0" distL="0" distR="0" wp14:anchorId="28F90A6D" wp14:editId="74B48B59">
            <wp:extent cx="3806358" cy="4415051"/>
            <wp:effectExtent l="0" t="0" r="381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738" cy="44491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CD3C054" w14:textId="1219D762" w:rsidR="00D734C5" w:rsidRDefault="00CE6A39" w:rsidP="00CE6A39">
      <w:pPr>
        <w:pStyle w:val="ListParagraph"/>
        <w:numPr>
          <w:ilvl w:val="0"/>
          <w:numId w:val="35"/>
        </w:numPr>
      </w:pPr>
      <w:r>
        <w:lastRenderedPageBreak/>
        <w:t>How it works:</w:t>
      </w:r>
    </w:p>
    <w:p w14:paraId="3A566ED7" w14:textId="5AC88F4D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Le</w:t>
      </w:r>
      <w:r>
        <w:rPr>
          <w:lang w:val="en-NZ"/>
        </w:rPr>
        <w:t xml:space="preserve">t </w:t>
      </w:r>
      <m:oMath>
        <m:r>
          <w:rPr>
            <w:rFonts w:ascii="Cambria Math" w:hAnsi="Cambria Math"/>
            <w:lang w:val="en-NZ"/>
          </w:rPr>
          <m:t>F</m:t>
        </m:r>
      </m:oMath>
      <w:r>
        <w:rPr>
          <w:lang w:val="en-NZ"/>
        </w:rPr>
        <w:t xml:space="preserve"> be t</w:t>
      </w:r>
      <w:r w:rsidRPr="00403A04">
        <w:rPr>
          <w:lang w:val="en-NZ"/>
        </w:rPr>
        <w:t>he round function and let</w:t>
      </w:r>
      <w:r>
        <w:rPr>
          <w:lang w:val="en-NZ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K</m:t>
            </m:r>
          </m:e>
          <m:sub>
            <m:r>
              <w:rPr>
                <w:rFonts w:ascii="Cambria Math" w:hAnsi="Cambria Math"/>
                <w:lang w:val="en-NZ"/>
              </w:rPr>
              <m:t>0</m:t>
            </m:r>
          </m:sub>
        </m:sSub>
        <m:r>
          <w:rPr>
            <w:rFonts w:ascii="Cambria Math" w:hAnsi="Cambria Math"/>
            <w:lang w:val="en-NZ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K</m:t>
            </m:r>
          </m:e>
          <m:sub>
            <m:r>
              <w:rPr>
                <w:rFonts w:ascii="Cambria Math" w:hAnsi="Cambria Math"/>
                <w:lang w:val="en-NZ"/>
              </w:rPr>
              <m:t>1</m:t>
            </m:r>
          </m:sub>
        </m:sSub>
        <m:r>
          <w:rPr>
            <w:rFonts w:ascii="Cambria Math" w:hAnsi="Cambria Math"/>
            <w:lang w:val="en-NZ"/>
          </w:rPr>
          <m:t xml:space="preserve">, …, </m:t>
        </m:r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K</m:t>
            </m:r>
          </m:e>
          <m:sub>
            <m:r>
              <w:rPr>
                <w:rFonts w:ascii="Cambria Math" w:hAnsi="Cambria Math"/>
                <w:lang w:val="en-NZ"/>
              </w:rPr>
              <m:t>n</m:t>
            </m:r>
          </m:sub>
        </m:sSub>
      </m:oMath>
      <w:r w:rsidRPr="00403A04">
        <w:rPr>
          <w:lang w:val="en-NZ"/>
        </w:rPr>
        <w:t> be the sub-keys for the</w:t>
      </w:r>
      <w:r>
        <w:rPr>
          <w:lang w:val="en-NZ"/>
        </w:rPr>
        <w:t xml:space="preserve"> </w:t>
      </w:r>
      <w:r w:rsidRPr="00403A04">
        <w:rPr>
          <w:lang w:val="en-NZ"/>
        </w:rPr>
        <w:t>rounds </w:t>
      </w:r>
      <m:oMath>
        <m:r>
          <w:rPr>
            <w:rFonts w:ascii="Cambria Math" w:hAnsi="Cambria Math"/>
            <w:lang w:val="en-NZ"/>
          </w:rPr>
          <m:t xml:space="preserve">0, 1, …,n </m:t>
        </m:r>
      </m:oMath>
      <w:r w:rsidRPr="00403A04">
        <w:rPr>
          <w:vanish/>
          <w:lang w:val="en-NZ"/>
        </w:rPr>
        <w:t>{\displaystyle 0,1,\ldots ,n}</w:t>
      </w:r>
      <w:r>
        <w:rPr>
          <w:vanish/>
          <w:lang w:val="en-NZ"/>
        </w:rPr>
        <w:t xml:space="preserve">    </w:t>
      </w:r>
      <w:r w:rsidRPr="00403A04">
        <w:rPr>
          <w:lang w:val="en-NZ"/>
        </w:rPr>
        <w:t>respectively.</w:t>
      </w:r>
    </w:p>
    <w:p w14:paraId="682F1FB6" w14:textId="77777777" w:rsidR="00403A04" w:rsidRDefault="00403A04" w:rsidP="00403A04">
      <w:pPr>
        <w:rPr>
          <w:lang w:val="en-NZ"/>
        </w:rPr>
      </w:pPr>
      <w:r w:rsidRPr="00403A04">
        <w:rPr>
          <w:lang w:val="en-NZ"/>
        </w:rPr>
        <w:t>Then the basic operation is as follows:</w:t>
      </w:r>
    </w:p>
    <w:p w14:paraId="5959B55C" w14:textId="3514A24A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Split the plaintext block into two equal pieces,</w:t>
      </w:r>
      <w:r>
        <w:rPr>
          <w:lang w:val="en-NZ"/>
        </w:rPr>
        <w:t xml:space="preserve"> (</w:t>
      </w:r>
      <m:oMath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L</m:t>
            </m:r>
          </m:e>
          <m:sub>
            <m:r>
              <w:rPr>
                <w:rFonts w:ascii="Cambria Math" w:hAnsi="Cambria Math"/>
                <w:lang w:val="en-NZ"/>
              </w:rPr>
              <m:t>0</m:t>
            </m:r>
          </m:sub>
        </m:sSub>
      </m:oMath>
      <w:r>
        <w:rPr>
          <w:rFonts w:eastAsiaTheme="minorEastAsia"/>
          <w:lang w:val="en-NZ"/>
        </w:rPr>
        <w:t xml:space="preserve">,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en-NZ"/>
              </w:rPr>
            </m:ctrlPr>
          </m:sSubPr>
          <m:e>
            <m:r>
              <w:rPr>
                <w:rFonts w:ascii="Cambria Math" w:eastAsiaTheme="minorEastAsia" w:hAnsi="Cambria Math"/>
                <w:lang w:val="en-NZ"/>
              </w:rPr>
              <m:t>R</m:t>
            </m:r>
          </m:e>
          <m:sub>
            <m:r>
              <w:rPr>
                <w:rFonts w:ascii="Cambria Math" w:eastAsiaTheme="minorEastAsia" w:hAnsi="Cambria Math"/>
                <w:lang w:val="en-NZ"/>
              </w:rPr>
              <m:t>0</m:t>
            </m:r>
          </m:sub>
        </m:sSub>
      </m:oMath>
      <w:r>
        <w:rPr>
          <w:rFonts w:eastAsiaTheme="minorEastAsia"/>
          <w:lang w:val="en-NZ"/>
        </w:rPr>
        <w:t>), Left 0, Right 0</w:t>
      </w:r>
      <w:r w:rsidRPr="00403A04">
        <w:rPr>
          <w:vanish/>
          <w:lang w:val="en-NZ"/>
        </w:rPr>
        <w:t>{\displaystyle L_{0}}</w:t>
      </w:r>
      <m:oMath>
        <m:r>
          <w:rPr>
            <w:rFonts w:ascii="Cambria Math" w:hAnsi="Cambria Math"/>
            <w:vanish/>
            <w:lang w:val="en-NZ"/>
          </w:rPr>
          <m:t>Ll</m:t>
        </m:r>
        <m:r>
          <w:rPr>
            <w:rFonts w:ascii="Cambria Math" w:eastAsiaTheme="minorEastAsia" w:hAnsi="Cambria Math"/>
            <w:vanish/>
            <w:lang w:val="en-NZ"/>
          </w:rPr>
          <m:t>L</m:t>
        </m:r>
      </m:oMath>
    </w:p>
    <w:p w14:paraId="33C385BA" w14:textId="719B78BC" w:rsidR="00403A04" w:rsidRDefault="00403A04" w:rsidP="00403A04">
      <w:pPr>
        <w:rPr>
          <w:lang w:val="en-NZ"/>
        </w:rPr>
      </w:pPr>
      <w:r w:rsidRPr="00403A04">
        <w:rPr>
          <w:lang w:val="en-NZ"/>
        </w:rPr>
        <w:t>For each round</w:t>
      </w:r>
      <w:r w:rsidRPr="00403A04">
        <w:rPr>
          <w:vanish/>
          <w:lang w:val="en-NZ"/>
        </w:rPr>
        <w:t>{\displaystyle i=0,1,\dots ,n}</w:t>
      </w:r>
      <w:r>
        <w:rPr>
          <w:lang w:val="en-NZ"/>
        </w:rPr>
        <w:t xml:space="preserve"> </w:t>
      </w:r>
      <m:oMath>
        <m:r>
          <w:rPr>
            <w:rFonts w:ascii="Cambria Math" w:hAnsi="Cambria Math"/>
            <w:lang w:val="en-NZ"/>
          </w:rPr>
          <m:t>i=0, 1, …, n</m:t>
        </m:r>
      </m:oMath>
      <w:r w:rsidRPr="00403A04">
        <w:rPr>
          <w:lang w:val="en-NZ"/>
        </w:rPr>
        <w:t>, compute</w:t>
      </w:r>
      <m:oMath>
        <m:r>
          <w:rPr>
            <w:rFonts w:ascii="Cambria Math" w:hAnsi="Cambria Math"/>
            <w:vanish/>
            <w:lang w:val="en-NZ"/>
          </w:rPr>
          <m:t>L</m:t>
        </m:r>
      </m:oMath>
      <w:r w:rsidRPr="00403A04">
        <w:rPr>
          <w:vanish/>
          <w:lang w:val="en-NZ"/>
        </w:rPr>
        <w:t>{\displaystyle L_{i+1}=R_{i}\,}</w:t>
      </w:r>
    </w:p>
    <w:p w14:paraId="7473B3A3" w14:textId="78BA35A5" w:rsidR="00403A04" w:rsidRPr="00403A04" w:rsidRDefault="008D10C8" w:rsidP="00403A04">
      <w:pPr>
        <w:rPr>
          <w:rFonts w:eastAsiaTheme="minorEastAsia"/>
          <w:lang w:val="en-NZ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NZ"/>
                </w:rPr>
              </m:ctrlPr>
            </m:sSubPr>
            <m:e>
              <m:r>
                <w:rPr>
                  <w:rFonts w:ascii="Cambria Math" w:hAnsi="Cambria Math"/>
                  <w:lang w:val="en-NZ"/>
                </w:rPr>
                <m:t>L</m:t>
              </m:r>
            </m:e>
            <m:sub>
              <m:r>
                <w:rPr>
                  <w:rFonts w:ascii="Cambria Math" w:hAnsi="Cambria Math"/>
                  <w:lang w:val="en-NZ"/>
                </w:rPr>
                <m:t>i+1</m:t>
              </m:r>
            </m:sub>
          </m:sSub>
          <m:r>
            <w:rPr>
              <w:rFonts w:ascii="Cambria Math" w:hAnsi="Cambria Math"/>
              <w:lang w:val="en-NZ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NZ"/>
                </w:rPr>
              </m:ctrlPr>
            </m:sSubPr>
            <m:e>
              <m:r>
                <w:rPr>
                  <w:rFonts w:ascii="Cambria Math" w:hAnsi="Cambria Math"/>
                  <w:lang w:val="en-NZ"/>
                </w:rPr>
                <m:t>R</m:t>
              </m:r>
            </m:e>
            <m:sub>
              <m:r>
                <w:rPr>
                  <w:rFonts w:ascii="Cambria Math" w:hAnsi="Cambria Math"/>
                  <w:lang w:val="en-NZ"/>
                </w:rPr>
                <m:t>i</m:t>
              </m:r>
            </m:sub>
          </m:sSub>
        </m:oMath>
      </m:oMathPara>
    </w:p>
    <w:p w14:paraId="1AA8E21F" w14:textId="4A7C7665" w:rsidR="00403A04" w:rsidRPr="00403A04" w:rsidRDefault="008D10C8" w:rsidP="00403A04">
      <w:pPr>
        <w:rPr>
          <w:lang w:val="en-NZ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val="en-NZ"/>
                </w:rPr>
              </m:ctrlPr>
            </m:sSubPr>
            <m:e>
              <m:r>
                <w:rPr>
                  <w:rFonts w:ascii="Cambria Math" w:hAnsi="Cambria Math"/>
                  <w:lang w:val="en-NZ"/>
                </w:rPr>
                <m:t>R</m:t>
              </m:r>
            </m:e>
            <m:sub>
              <m:r>
                <w:rPr>
                  <w:rFonts w:ascii="Cambria Math" w:hAnsi="Cambria Math"/>
                  <w:lang w:val="en-NZ"/>
                </w:rPr>
                <m:t>i+1</m:t>
              </m:r>
            </m:sub>
          </m:sSub>
          <m:r>
            <w:rPr>
              <w:rFonts w:ascii="Cambria Math" w:hAnsi="Cambria Math"/>
              <w:lang w:val="en-NZ"/>
            </w:rPr>
            <m:t>=</m:t>
          </m:r>
          <m:sSub>
            <m:sSubPr>
              <m:ctrlPr>
                <w:rPr>
                  <w:rFonts w:ascii="Cambria Math" w:hAnsi="Cambria Math"/>
                  <w:i/>
                  <w:lang w:val="en-NZ"/>
                </w:rPr>
              </m:ctrlPr>
            </m:sSubPr>
            <m:e>
              <m:r>
                <w:rPr>
                  <w:rFonts w:ascii="Cambria Math" w:hAnsi="Cambria Math"/>
                  <w:lang w:val="en-NZ"/>
                </w:rPr>
                <m:t>L</m:t>
              </m:r>
            </m:e>
            <m:sub>
              <m:r>
                <w:rPr>
                  <w:rFonts w:ascii="Cambria Math" w:hAnsi="Cambria Math"/>
                  <w:lang w:val="en-NZ"/>
                </w:rPr>
                <m:t>i</m:t>
              </m:r>
            </m:sub>
          </m:sSub>
          <m:r>
            <w:rPr>
              <w:rFonts w:ascii="Cambria Math" w:hAnsi="Cambria Math"/>
              <w:lang w:val="en-NZ"/>
            </w:rPr>
            <m:t xml:space="preserve"> ⨁ </m:t>
          </m:r>
          <m:r>
            <w:rPr>
              <w:rFonts w:ascii="Cambria Math" w:eastAsiaTheme="minorEastAsia" w:hAnsi="Cambria Math"/>
              <w:lang w:val="en-NZ"/>
            </w:rPr>
            <m:t>F</m:t>
          </m:r>
          <m:d>
            <m:dPr>
              <m:ctrlPr>
                <w:rPr>
                  <w:rFonts w:ascii="Cambria Math" w:eastAsiaTheme="minorEastAsia" w:hAnsi="Cambria Math"/>
                  <w:i/>
                  <w:lang w:val="en-NZ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NZ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NZ"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NZ"/>
                    </w:rPr>
                    <m:t>i</m:t>
                  </m:r>
                </m:sub>
              </m:sSub>
              <m:r>
                <w:rPr>
                  <w:rFonts w:ascii="Cambria Math" w:eastAsiaTheme="minorEastAsia" w:hAnsi="Cambria Math"/>
                  <w:lang w:val="en-NZ"/>
                </w:rPr>
                <m:t xml:space="preserve">, 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lang w:val="en-NZ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lang w:val="en-NZ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  <w:lang w:val="en-NZ"/>
                    </w:rPr>
                    <m:t>i</m:t>
                  </m:r>
                </m:sub>
              </m:sSub>
            </m:e>
          </m:d>
        </m:oMath>
      </m:oMathPara>
    </w:p>
    <w:p w14:paraId="6EEDEE3C" w14:textId="5FD77A23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Where </w:t>
      </w:r>
      <m:oMath>
        <m:r>
          <w:rPr>
            <w:rFonts w:ascii="Cambria Math" w:hAnsi="Cambria Math"/>
            <w:lang w:val="en-NZ"/>
          </w:rPr>
          <m:t>⨁</m:t>
        </m:r>
      </m:oMath>
      <w:r w:rsidRPr="00403A04">
        <w:rPr>
          <w:vanish/>
          <w:lang w:val="en-NZ"/>
        </w:rPr>
        <w:t>{\displaystyle \oplus }</w:t>
      </w:r>
      <w:r w:rsidRPr="00403A04">
        <w:rPr>
          <w:lang w:val="en-NZ"/>
        </w:rPr>
        <w:t> means </w:t>
      </w:r>
      <w:r w:rsidR="002465F2">
        <w:rPr>
          <w:lang w:val="en-NZ"/>
        </w:rPr>
        <w:t>XOR</w:t>
      </w:r>
      <w:r w:rsidRPr="00403A04">
        <w:rPr>
          <w:lang w:val="en-NZ"/>
        </w:rPr>
        <w:t>. Then the ciphertext is</w:t>
      </w:r>
      <w:r w:rsidR="007C38DC">
        <w:rPr>
          <w:lang w:val="en-NZ"/>
        </w:rPr>
        <w:t xml:space="preserve"> </w:t>
      </w:r>
      <w:r w:rsidRPr="00403A04">
        <w:rPr>
          <w:vanish/>
          <w:lang w:val="en-NZ"/>
        </w:rPr>
        <w:t>{\displaystyle (R_{n+1},L_{n+1})}</w:t>
      </w:r>
      <m:oMath>
        <m:d>
          <m:dPr>
            <m:ctrlPr>
              <w:rPr>
                <w:rFonts w:ascii="Cambria Math" w:hAnsi="Cambria Math"/>
                <w:i/>
                <w:lang w:val="en-NZ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NZ"/>
                  </w:rPr>
                </m:ctrlPr>
              </m:sSubPr>
              <m:e>
                <m:r>
                  <w:rPr>
                    <w:rFonts w:ascii="Cambria Math" w:hAnsi="Cambria Math"/>
                    <w:lang w:val="en-NZ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NZ"/>
                  </w:rPr>
                  <m:t>n+1</m:t>
                </m:r>
              </m:sub>
            </m:sSub>
            <m:r>
              <w:rPr>
                <w:rFonts w:ascii="Cambria Math" w:hAnsi="Cambria Math"/>
                <w:lang w:val="en-NZ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NZ"/>
                  </w:rPr>
                </m:ctrlPr>
              </m:sSubPr>
              <m:e>
                <m:r>
                  <w:rPr>
                    <w:rFonts w:ascii="Cambria Math" w:hAnsi="Cambria Math"/>
                    <w:lang w:val="en-NZ"/>
                  </w:rPr>
                  <m:t xml:space="preserve"> L</m:t>
                </m:r>
              </m:e>
              <m:sub>
                <m:r>
                  <w:rPr>
                    <w:rFonts w:ascii="Cambria Math" w:hAnsi="Cambria Math"/>
                    <w:lang w:val="en-NZ"/>
                  </w:rPr>
                  <m:t>n+1</m:t>
                </m:r>
              </m:sub>
            </m:sSub>
          </m:e>
        </m:d>
      </m:oMath>
      <w:r w:rsidRPr="00403A04">
        <w:rPr>
          <w:lang w:val="en-NZ"/>
        </w:rPr>
        <w:t>.</w:t>
      </w:r>
    </w:p>
    <w:p w14:paraId="21706B27" w14:textId="67E116EF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Decryption of a ciphertext </w:t>
      </w:r>
      <m:oMath>
        <m:d>
          <m:dPr>
            <m:ctrlPr>
              <w:rPr>
                <w:rFonts w:ascii="Cambria Math" w:hAnsi="Cambria Math"/>
                <w:i/>
                <w:lang w:val="en-NZ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lang w:val="en-NZ"/>
                  </w:rPr>
                </m:ctrlPr>
              </m:sSubPr>
              <m:e>
                <m:r>
                  <w:rPr>
                    <w:rFonts w:ascii="Cambria Math" w:hAnsi="Cambria Math"/>
                    <w:lang w:val="en-NZ"/>
                  </w:rPr>
                  <m:t>R</m:t>
                </m:r>
              </m:e>
              <m:sub>
                <m:r>
                  <w:rPr>
                    <w:rFonts w:ascii="Cambria Math" w:hAnsi="Cambria Math"/>
                    <w:lang w:val="en-NZ"/>
                  </w:rPr>
                  <m:t>n+1</m:t>
                </m:r>
              </m:sub>
            </m:sSub>
            <m:r>
              <w:rPr>
                <w:rFonts w:ascii="Cambria Math" w:hAnsi="Cambria Math"/>
                <w:lang w:val="en-NZ"/>
              </w:rPr>
              <m:t xml:space="preserve">, </m:t>
            </m:r>
            <m:sSub>
              <m:sSubPr>
                <m:ctrlPr>
                  <w:rPr>
                    <w:rFonts w:ascii="Cambria Math" w:hAnsi="Cambria Math"/>
                    <w:i/>
                    <w:lang w:val="en-NZ"/>
                  </w:rPr>
                </m:ctrlPr>
              </m:sSubPr>
              <m:e>
                <m:r>
                  <w:rPr>
                    <w:rFonts w:ascii="Cambria Math" w:hAnsi="Cambria Math"/>
                    <w:lang w:val="en-NZ"/>
                  </w:rPr>
                  <m:t xml:space="preserve"> L</m:t>
                </m:r>
              </m:e>
              <m:sub>
                <m:r>
                  <w:rPr>
                    <w:rFonts w:ascii="Cambria Math" w:hAnsi="Cambria Math"/>
                    <w:lang w:val="en-NZ"/>
                  </w:rPr>
                  <m:t>n+1</m:t>
                </m:r>
              </m:sub>
            </m:sSub>
          </m:e>
        </m:d>
      </m:oMath>
      <w:r w:rsidRPr="00403A04">
        <w:rPr>
          <w:vanish/>
          <w:lang w:val="en-NZ"/>
        </w:rPr>
        <w:t>{\displaystyle (R_{n+1},L_{n+1})}</w:t>
      </w:r>
      <w:r w:rsidRPr="00403A04">
        <w:rPr>
          <w:lang w:val="en-NZ"/>
        </w:rPr>
        <w:t xml:space="preserve"> is accomplished by computing </w:t>
      </w:r>
      <w:r w:rsidR="007C38DC">
        <w:rPr>
          <w:lang w:val="en-NZ"/>
        </w:rPr>
        <w:t xml:space="preserve">for </w:t>
      </w:r>
      <m:oMath>
        <m:r>
          <w:rPr>
            <w:rFonts w:ascii="Cambria Math" w:hAnsi="Cambria Math"/>
            <w:lang w:val="en-NZ"/>
          </w:rPr>
          <m:t>i=n, n-1, …, 0</m:t>
        </m:r>
      </m:oMath>
      <w:r w:rsidRPr="00403A04">
        <w:rPr>
          <w:vanish/>
          <w:lang w:val="en-NZ"/>
        </w:rPr>
        <w:t>{\displaystyle R_{i}=L_{i+1}\,}{\displaystyle L_{i}=R_{i+1}\oplus \operatorname {F} (L_{i+1},K_{i}).}</w:t>
      </w:r>
    </w:p>
    <w:p w14:paraId="70CB8E75" w14:textId="72E3CD88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The</w:t>
      </w:r>
      <w:r w:rsidR="007C38DC">
        <w:rPr>
          <w:lang w:val="en-NZ"/>
        </w:rPr>
        <w:t xml:space="preserve">n </w:t>
      </w:r>
      <m:oMath>
        <m:r>
          <w:rPr>
            <w:rFonts w:ascii="Cambria Math" w:hAnsi="Cambria Math"/>
            <w:lang w:val="en-NZ"/>
          </w:rPr>
          <m:t>(</m:t>
        </m:r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L</m:t>
            </m:r>
          </m:e>
          <m:sub>
            <m:r>
              <w:rPr>
                <w:rFonts w:ascii="Cambria Math" w:hAnsi="Cambria Math"/>
                <w:lang w:val="en-NZ"/>
              </w:rPr>
              <m:t>0</m:t>
            </m:r>
          </m:sub>
        </m:sSub>
        <m:r>
          <w:rPr>
            <w:rFonts w:ascii="Cambria Math" w:hAnsi="Cambria Math"/>
            <w:lang w:val="en-NZ"/>
          </w:rPr>
          <m:t xml:space="preserve">, </m:t>
        </m:r>
        <m:sSub>
          <m:sSubPr>
            <m:ctrlPr>
              <w:rPr>
                <w:rFonts w:ascii="Cambria Math" w:hAnsi="Cambria Math"/>
                <w:i/>
                <w:lang w:val="en-NZ"/>
              </w:rPr>
            </m:ctrlPr>
          </m:sSubPr>
          <m:e>
            <m:r>
              <w:rPr>
                <w:rFonts w:ascii="Cambria Math" w:hAnsi="Cambria Math"/>
                <w:lang w:val="en-NZ"/>
              </w:rPr>
              <m:t>R</m:t>
            </m:r>
          </m:e>
          <m:sub>
            <m:r>
              <w:rPr>
                <w:rFonts w:ascii="Cambria Math" w:hAnsi="Cambria Math"/>
                <w:lang w:val="en-NZ"/>
              </w:rPr>
              <m:t>0</m:t>
            </m:r>
          </m:sub>
        </m:sSub>
        <m:r>
          <w:rPr>
            <w:rFonts w:ascii="Cambria Math" w:hAnsi="Cambria Math"/>
            <w:lang w:val="en-NZ"/>
          </w:rPr>
          <m:t>)</m:t>
        </m:r>
      </m:oMath>
      <w:r w:rsidR="007C38DC">
        <w:rPr>
          <w:rFonts w:eastAsiaTheme="minorEastAsia"/>
          <w:lang w:val="en-NZ"/>
        </w:rPr>
        <w:t xml:space="preserve"> </w:t>
      </w:r>
      <w:r w:rsidRPr="00403A04">
        <w:rPr>
          <w:lang w:val="en-NZ"/>
        </w:rPr>
        <w:t>is the plaintext again.</w:t>
      </w:r>
    </w:p>
    <w:p w14:paraId="4C250FCC" w14:textId="77777777" w:rsidR="00403A04" w:rsidRPr="00403A04" w:rsidRDefault="00403A04" w:rsidP="00403A04">
      <w:pPr>
        <w:rPr>
          <w:lang w:val="en-NZ"/>
        </w:rPr>
      </w:pPr>
      <w:r w:rsidRPr="00403A04">
        <w:rPr>
          <w:lang w:val="en-NZ"/>
        </w:rPr>
        <w:t>The diagram illustrates both encryption and decryption. Note the reversal of the subkey order for decryption; this is the only difference between encryption and decryption.</w:t>
      </w:r>
    </w:p>
    <w:p w14:paraId="7DCC790B" w14:textId="2850BF7C" w:rsidR="00D734C5" w:rsidRDefault="00D734C5" w:rsidP="00D734C5"/>
    <w:p w14:paraId="3CCED33C" w14:textId="658A80CF" w:rsidR="007C38DC" w:rsidRDefault="007C38DC" w:rsidP="00D734C5"/>
    <w:p w14:paraId="0D7C6124" w14:textId="77A750AE" w:rsidR="007C38DC" w:rsidRDefault="007C38DC" w:rsidP="00D734C5"/>
    <w:p w14:paraId="68CF22A9" w14:textId="6D71AC8C" w:rsidR="007C38DC" w:rsidRDefault="007C38DC" w:rsidP="00D734C5"/>
    <w:p w14:paraId="3CF55A11" w14:textId="4D86D6E7" w:rsidR="007C38DC" w:rsidRDefault="00A659C2" w:rsidP="00D734C5">
      <w:r>
        <w:br/>
      </w:r>
    </w:p>
    <w:p w14:paraId="1B7B016A" w14:textId="171494FC" w:rsidR="00D734C5" w:rsidRDefault="00D734C5" w:rsidP="00D734C5">
      <w:pPr>
        <w:pStyle w:val="Heading2"/>
      </w:pPr>
      <w:r>
        <w:lastRenderedPageBreak/>
        <w:t>Data Encryption Standard (DES)</w:t>
      </w:r>
    </w:p>
    <w:p w14:paraId="727684B4" w14:textId="48EC221A" w:rsidR="00D734C5" w:rsidRDefault="00A659C2" w:rsidP="00D734C5">
      <w:pPr>
        <w:pStyle w:val="ListParagraph"/>
        <w:numPr>
          <w:ilvl w:val="0"/>
          <w:numId w:val="32"/>
        </w:numPr>
      </w:pPr>
      <w:r w:rsidRPr="00D734C5">
        <w:rPr>
          <w:noProof/>
        </w:rPr>
        <w:drawing>
          <wp:anchor distT="0" distB="0" distL="114300" distR="114300" simplePos="0" relativeHeight="251654144" behindDoc="1" locked="0" layoutInCell="1" allowOverlap="1" wp14:anchorId="58E499BA" wp14:editId="62A2F029">
            <wp:simplePos x="0" y="0"/>
            <wp:positionH relativeFrom="column">
              <wp:posOffset>4256083</wp:posOffset>
            </wp:positionH>
            <wp:positionV relativeFrom="paragraph">
              <wp:posOffset>10738</wp:posOffset>
            </wp:positionV>
            <wp:extent cx="1819702" cy="2769630"/>
            <wp:effectExtent l="0" t="0" r="9525" b="0"/>
            <wp:wrapTight wrapText="bothSides">
              <wp:wrapPolygon edited="0">
                <wp:start x="0" y="0"/>
                <wp:lineTo x="0" y="21397"/>
                <wp:lineTo x="21487" y="21397"/>
                <wp:lineTo x="21487" y="0"/>
                <wp:lineTo x="0" y="0"/>
              </wp:wrapPolygon>
            </wp:wrapTight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702" cy="2769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34C5">
        <w:t>Developed in 1977 by IBM (Lucifer)</w:t>
      </w:r>
      <w:r>
        <w:t>;</w:t>
      </w:r>
      <w:r w:rsidR="00D734C5">
        <w:t xml:space="preserve"> improved by NSA</w:t>
      </w:r>
    </w:p>
    <w:p w14:paraId="47CDD7A4" w14:textId="57BC1800" w:rsidR="00D734C5" w:rsidRDefault="00D734C5" w:rsidP="00D734C5">
      <w:pPr>
        <w:pStyle w:val="ListParagraph"/>
        <w:numPr>
          <w:ilvl w:val="0"/>
          <w:numId w:val="32"/>
        </w:numPr>
      </w:pPr>
      <w:r>
        <w:t>Based on Feistel Cipher</w:t>
      </w:r>
    </w:p>
    <w:p w14:paraId="44C3DEFF" w14:textId="59A00CF2" w:rsidR="00D734C5" w:rsidRDefault="00D734C5" w:rsidP="00D734C5">
      <w:pPr>
        <w:pStyle w:val="ListParagraph"/>
        <w:numPr>
          <w:ilvl w:val="0"/>
          <w:numId w:val="32"/>
        </w:numPr>
      </w:pPr>
      <w:r>
        <w:t>56</w:t>
      </w:r>
      <w:r w:rsidR="00A659C2">
        <w:t>-</w:t>
      </w:r>
      <w:r>
        <w:t xml:space="preserve">bit </w:t>
      </w:r>
      <w:r w:rsidR="00A659C2">
        <w:t xml:space="preserve">symmetric </w:t>
      </w:r>
      <w:r>
        <w:t>key</w:t>
      </w:r>
      <w:r w:rsidR="00A659C2">
        <w:t>, 64-bit plaintext block</w:t>
      </w:r>
    </w:p>
    <w:p w14:paraId="6C1D801F" w14:textId="58602325" w:rsidR="00A659C2" w:rsidRDefault="00A659C2" w:rsidP="00D734C5">
      <w:pPr>
        <w:pStyle w:val="ListParagraph"/>
        <w:numPr>
          <w:ilvl w:val="0"/>
          <w:numId w:val="32"/>
        </w:numPr>
      </w:pPr>
      <w:r>
        <w:t>How secure is DES?</w:t>
      </w:r>
    </w:p>
    <w:p w14:paraId="0AEA723C" w14:textId="756FA176" w:rsidR="00A659C2" w:rsidRDefault="00A659C2" w:rsidP="00A659C2">
      <w:pPr>
        <w:pStyle w:val="ListParagraph"/>
        <w:numPr>
          <w:ilvl w:val="1"/>
          <w:numId w:val="32"/>
        </w:numPr>
      </w:pPr>
      <w:r w:rsidRPr="00A659C2">
        <w:t xml:space="preserve">DES Challenge: 56-bit-key-encrypted phrase  decrypted (brute force) in 4 months </w:t>
      </w:r>
    </w:p>
    <w:p w14:paraId="5F1A8E02" w14:textId="01A8AD09" w:rsidR="00A659C2" w:rsidRDefault="00A659C2" w:rsidP="00A659C2">
      <w:pPr>
        <w:pStyle w:val="ListParagraph"/>
        <w:numPr>
          <w:ilvl w:val="1"/>
          <w:numId w:val="32"/>
        </w:numPr>
      </w:pPr>
      <w:r>
        <w:t>Now, with modern computers, can be brute-forced within a day or two.</w:t>
      </w:r>
    </w:p>
    <w:p w14:paraId="72E8577C" w14:textId="52F962AA" w:rsidR="00A659C2" w:rsidRDefault="00A659C2" w:rsidP="00A659C2">
      <w:pPr>
        <w:pStyle w:val="ListParagraph"/>
        <w:numPr>
          <w:ilvl w:val="0"/>
          <w:numId w:val="32"/>
        </w:numPr>
      </w:pPr>
      <w:r>
        <w:t>Making DES more secure:</w:t>
      </w:r>
    </w:p>
    <w:p w14:paraId="444AED86" w14:textId="5AE1273E" w:rsidR="00A659C2" w:rsidRDefault="00A659C2" w:rsidP="00A659C2">
      <w:pPr>
        <w:pStyle w:val="ListParagraph"/>
        <w:numPr>
          <w:ilvl w:val="1"/>
          <w:numId w:val="32"/>
        </w:numPr>
      </w:pPr>
      <w:r>
        <w:t>Use three keys sequentially (3DES) one each block</w:t>
      </w:r>
    </w:p>
    <w:p w14:paraId="4B531B03" w14:textId="69F92D70" w:rsidR="00D734C5" w:rsidRDefault="00A659C2" w:rsidP="00A659C2">
      <w:pPr>
        <w:pStyle w:val="ListParagraph"/>
        <w:numPr>
          <w:ilvl w:val="1"/>
          <w:numId w:val="32"/>
        </w:numPr>
      </w:pPr>
      <w:r>
        <w:t xml:space="preserve">Slow and still </w:t>
      </w:r>
      <w:r w:rsidR="00D734C5">
        <w:t>broken</w:t>
      </w:r>
    </w:p>
    <w:p w14:paraId="35908BC0" w14:textId="19E4BF3E" w:rsidR="00A659C2" w:rsidRDefault="00A659C2" w:rsidP="00A659C2">
      <w:pPr>
        <w:pStyle w:val="Heading2"/>
      </w:pPr>
      <w:r>
        <w:t>DES Operation / F-Function</w:t>
      </w:r>
    </w:p>
    <w:p w14:paraId="65002F82" w14:textId="7619AB1D" w:rsidR="00A659C2" w:rsidRDefault="00A659C2" w:rsidP="00A659C2">
      <w:pPr>
        <w:pStyle w:val="ListParagraph"/>
        <w:numPr>
          <w:ilvl w:val="0"/>
          <w:numId w:val="37"/>
        </w:numPr>
      </w:pPr>
      <w:r>
        <w:t>DES operation (uses Feistel Cipher):</w:t>
      </w:r>
    </w:p>
    <w:p w14:paraId="3161239B" w14:textId="38AE5078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t xml:space="preserve">initial permutation </w:t>
      </w:r>
    </w:p>
    <w:p w14:paraId="769FB6C4" w14:textId="0BF6A64E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rPr>
          <w:noProof/>
        </w:rPr>
        <w:drawing>
          <wp:anchor distT="0" distB="0" distL="114300" distR="114300" simplePos="0" relativeHeight="251663360" behindDoc="1" locked="0" layoutInCell="1" allowOverlap="1" wp14:anchorId="3B1BE720" wp14:editId="25E205E3">
            <wp:simplePos x="0" y="0"/>
            <wp:positionH relativeFrom="column">
              <wp:posOffset>4253059</wp:posOffset>
            </wp:positionH>
            <wp:positionV relativeFrom="paragraph">
              <wp:posOffset>598843</wp:posOffset>
            </wp:positionV>
            <wp:extent cx="2046605" cy="1970405"/>
            <wp:effectExtent l="0" t="0" r="0" b="0"/>
            <wp:wrapTight wrapText="bothSides">
              <wp:wrapPolygon edited="0">
                <wp:start x="0" y="0"/>
                <wp:lineTo x="0" y="21301"/>
                <wp:lineTo x="21312" y="21301"/>
                <wp:lineTo x="21312" y="0"/>
                <wp:lineTo x="0" y="0"/>
              </wp:wrapPolygon>
            </wp:wrapTight>
            <wp:docPr id="348164" name="Picture 4" descr="Timeline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ED4F3F5B-4827-416A-A011-508313FA74B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164" name="Picture 4" descr="Timeline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ED4F3F5B-4827-416A-A011-508313FA74B6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6605" cy="1970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659C2">
        <w:t>16 identical “rounds” of function application, each using different 48 bits of key, derived from 56-bit key</w:t>
      </w:r>
    </w:p>
    <w:p w14:paraId="29391A9C" w14:textId="213511C0" w:rsidR="00A659C2" w:rsidRDefault="00A659C2" w:rsidP="00A659C2">
      <w:pPr>
        <w:pStyle w:val="ListParagraph"/>
        <w:numPr>
          <w:ilvl w:val="1"/>
          <w:numId w:val="37"/>
        </w:numPr>
      </w:pPr>
      <w:r w:rsidRPr="00A659C2">
        <w:t>final permutation</w:t>
      </w:r>
    </w:p>
    <w:p w14:paraId="2D3270C9" w14:textId="4F213D33" w:rsidR="00A659C2" w:rsidRDefault="00A659C2" w:rsidP="00A659C2">
      <w:pPr>
        <w:pStyle w:val="ListParagraph"/>
        <w:numPr>
          <w:ilvl w:val="0"/>
          <w:numId w:val="37"/>
        </w:numPr>
      </w:pPr>
      <w:r>
        <w:t>DES – F-Function (all of them together provide diffusion):</w:t>
      </w:r>
    </w:p>
    <w:p w14:paraId="47423C59" w14:textId="3E58AD51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t>Expansion</w:t>
      </w:r>
    </w:p>
    <w:p w14:paraId="5311F80D" w14:textId="3BF3B706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t>Key mixing</w:t>
      </w:r>
    </w:p>
    <w:p w14:paraId="7365DCC4" w14:textId="77777777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t>Substitution (“S-Box”)</w:t>
      </w:r>
    </w:p>
    <w:p w14:paraId="25D34770" w14:textId="77777777" w:rsidR="00A659C2" w:rsidRPr="00A659C2" w:rsidRDefault="00A659C2" w:rsidP="00A659C2">
      <w:pPr>
        <w:pStyle w:val="ListParagraph"/>
        <w:numPr>
          <w:ilvl w:val="2"/>
          <w:numId w:val="37"/>
        </w:numPr>
      </w:pPr>
      <w:r w:rsidRPr="00A659C2">
        <w:t>Provides non-linearity</w:t>
      </w:r>
    </w:p>
    <w:p w14:paraId="35684D75" w14:textId="77777777" w:rsidR="00A659C2" w:rsidRPr="00A659C2" w:rsidRDefault="00A659C2" w:rsidP="00A659C2">
      <w:pPr>
        <w:pStyle w:val="ListParagraph"/>
        <w:numPr>
          <w:ilvl w:val="1"/>
          <w:numId w:val="37"/>
        </w:numPr>
      </w:pPr>
      <w:r w:rsidRPr="00A659C2">
        <w:t>Permutation</w:t>
      </w:r>
    </w:p>
    <w:p w14:paraId="69A031E0" w14:textId="37B0215C" w:rsidR="00D734C5" w:rsidRDefault="00D734C5" w:rsidP="00D734C5">
      <w:pPr>
        <w:pStyle w:val="Heading2"/>
      </w:pPr>
      <w:r>
        <w:lastRenderedPageBreak/>
        <w:t>Advanced Encryption Standard (AES)</w:t>
      </w:r>
    </w:p>
    <w:p w14:paraId="21D59B7F" w14:textId="56531AD7" w:rsidR="00D734C5" w:rsidRDefault="00A659C2" w:rsidP="00D734C5">
      <w:pPr>
        <w:pStyle w:val="ListParagraph"/>
        <w:numPr>
          <w:ilvl w:val="0"/>
          <w:numId w:val="34"/>
        </w:numPr>
      </w:pPr>
      <w:r>
        <w:t>New symmetric-key NIST standard, replacing DES</w:t>
      </w:r>
    </w:p>
    <w:p w14:paraId="19B1BFBD" w14:textId="6EC12C86" w:rsidR="00D734C5" w:rsidRDefault="00D734C5" w:rsidP="00D734C5">
      <w:pPr>
        <w:pStyle w:val="ListParagraph"/>
        <w:numPr>
          <w:ilvl w:val="0"/>
          <w:numId w:val="34"/>
        </w:numPr>
      </w:pPr>
      <w:r>
        <w:t>Developed in 2001 by Joan Daemen &amp; Vincent Rijmen</w:t>
      </w:r>
      <w:r w:rsidR="00B1596E">
        <w:t xml:space="preserve"> </w:t>
      </w:r>
    </w:p>
    <w:p w14:paraId="53156949" w14:textId="50CCC39F" w:rsidR="00D734C5" w:rsidRDefault="00B1596E" w:rsidP="00D734C5">
      <w:pPr>
        <w:pStyle w:val="ListParagraph"/>
        <w:numPr>
          <w:ilvl w:val="0"/>
          <w:numId w:val="34"/>
        </w:numPr>
      </w:pPr>
      <w:r>
        <w:t xml:space="preserve">Processes data in 128-bit blocks </w:t>
      </w:r>
    </w:p>
    <w:p w14:paraId="651CF660" w14:textId="5A7996A9" w:rsidR="00D734C5" w:rsidRDefault="00D734C5" w:rsidP="00D734C5">
      <w:pPr>
        <w:pStyle w:val="ListParagraph"/>
        <w:numPr>
          <w:ilvl w:val="0"/>
          <w:numId w:val="34"/>
        </w:numPr>
      </w:pPr>
      <w:r>
        <w:t>Key can be 128, 192 or 256 bits</w:t>
      </w:r>
    </w:p>
    <w:p w14:paraId="0595A5EB" w14:textId="1453BE60" w:rsidR="00B1596E" w:rsidRDefault="00B1596E" w:rsidP="00D734C5">
      <w:pPr>
        <w:pStyle w:val="ListParagraph"/>
        <w:numPr>
          <w:ilvl w:val="0"/>
          <w:numId w:val="34"/>
        </w:numPr>
      </w:pPr>
      <w:r>
        <w:t xml:space="preserve">Iterative </w:t>
      </w:r>
      <w:r w:rsidRPr="00B1596E">
        <w:t>Rijndael</w:t>
      </w:r>
      <w:r>
        <w:t xml:space="preserve"> cipher, rather than Feistel cipher</w:t>
      </w:r>
    </w:p>
    <w:p w14:paraId="584ACCFF" w14:textId="7BDBFBAB" w:rsidR="00B1596E" w:rsidRDefault="00B1596E" w:rsidP="00B1596E">
      <w:pPr>
        <w:pStyle w:val="ListParagraph"/>
        <w:numPr>
          <w:ilvl w:val="1"/>
          <w:numId w:val="34"/>
        </w:numPr>
      </w:pPr>
      <w:r>
        <w:t>Operates on entire data block in every round</w:t>
      </w:r>
    </w:p>
    <w:p w14:paraId="4152CDFA" w14:textId="5CEBB218" w:rsidR="00B1596E" w:rsidRDefault="00B1596E" w:rsidP="00B1596E">
      <w:pPr>
        <w:pStyle w:val="ListParagraph"/>
        <w:numPr>
          <w:ilvl w:val="1"/>
          <w:numId w:val="34"/>
        </w:numPr>
      </w:pPr>
      <w:r>
        <w:t>Decryption different from encryption</w:t>
      </w:r>
    </w:p>
    <w:p w14:paraId="591C2D1E" w14:textId="6F8E7337" w:rsidR="00B1596E" w:rsidRDefault="00B1596E" w:rsidP="00B1596E">
      <w:pPr>
        <w:pStyle w:val="ListParagraph"/>
        <w:numPr>
          <w:ilvl w:val="1"/>
          <w:numId w:val="34"/>
        </w:numPr>
      </w:pPr>
      <w:r>
        <w:t>Efficient implementation</w:t>
      </w:r>
    </w:p>
    <w:p w14:paraId="46E6F6DF" w14:textId="1E9D172E" w:rsidR="00B1596E" w:rsidRDefault="00B1596E" w:rsidP="00B1596E">
      <w:pPr>
        <w:pStyle w:val="ListParagraph"/>
        <w:numPr>
          <w:ilvl w:val="0"/>
          <w:numId w:val="34"/>
        </w:numPr>
      </w:pPr>
      <w:r>
        <w:t>Brute force decryption taking 1 second on DES takes 149 trillion years for 128-bit AES; it’s powerful stuff!</w:t>
      </w:r>
    </w:p>
    <w:p w14:paraId="0D82B181" w14:textId="59565182" w:rsidR="00D734C5" w:rsidRDefault="00B1596E" w:rsidP="00D734C5">
      <w:pPr>
        <w:jc w:val="center"/>
      </w:pPr>
      <w:r w:rsidRPr="00B1596E">
        <w:rPr>
          <w:noProof/>
        </w:rPr>
        <w:drawing>
          <wp:inline distT="0" distB="0" distL="0" distR="0" wp14:anchorId="5F81D193" wp14:editId="369A0F0A">
            <wp:extent cx="3551243" cy="4374107"/>
            <wp:effectExtent l="0" t="0" r="0" b="7620"/>
            <wp:docPr id="351236" name="Picture 4" descr="Diagram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D94C943E-C4C7-4831-AC97-B939B21478E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1236" name="Picture 4" descr="Diagram&#10;&#10;Description automatically generated">
                      <a:extLst>
                        <a:ext uri="{FF2B5EF4-FFF2-40B4-BE49-F238E27FC236}">
                          <a16:creationId xmlns:a16="http://schemas.microsoft.com/office/drawing/2014/main" id="{D94C943E-C4C7-4831-AC97-B939B21478E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10" cy="44022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ffectLst/>
                  </pic:spPr>
                </pic:pic>
              </a:graphicData>
            </a:graphic>
          </wp:inline>
        </w:drawing>
      </w:r>
    </w:p>
    <w:p w14:paraId="03018913" w14:textId="7724DC00" w:rsidR="00F015A1" w:rsidRDefault="00F015A1" w:rsidP="00F015A1">
      <w:pPr>
        <w:pStyle w:val="Heading2"/>
      </w:pPr>
      <w:r>
        <w:lastRenderedPageBreak/>
        <w:t>Brute Force Attacks</w:t>
      </w:r>
    </w:p>
    <w:p w14:paraId="646EE5D5" w14:textId="118A5592" w:rsidR="00F015A1" w:rsidRDefault="00F015A1" w:rsidP="00F015A1">
      <w:pPr>
        <w:pStyle w:val="ListParagraph"/>
        <w:numPr>
          <w:ilvl w:val="0"/>
          <w:numId w:val="36"/>
        </w:numPr>
      </w:pPr>
      <w:r>
        <w:t>Besides frequency analysis and other methods, can try to brute force it! (Brute force = try all combinations)</w:t>
      </w:r>
    </w:p>
    <w:p w14:paraId="35186FC0" w14:textId="31E9A357" w:rsidR="00F015A1" w:rsidRDefault="00F015A1" w:rsidP="00F015A1">
      <w:pPr>
        <w:pStyle w:val="ListParagraph"/>
        <w:numPr>
          <w:ilvl w:val="0"/>
          <w:numId w:val="36"/>
        </w:numPr>
      </w:pPr>
      <w:r>
        <w:t>How long should it take? It depends upon the power of the attacker.</w:t>
      </w:r>
    </w:p>
    <w:p w14:paraId="51A8D6DB" w14:textId="698DA734" w:rsidR="00F015A1" w:rsidRDefault="00F015A1" w:rsidP="00F015A1">
      <w:pPr>
        <w:pStyle w:val="ListParagraph"/>
        <w:numPr>
          <w:ilvl w:val="0"/>
          <w:numId w:val="36"/>
        </w:numPr>
      </w:pPr>
      <w:r>
        <w:t>GPUs can test 100s of millions of symmetric cryptographic systems per second</w:t>
      </w:r>
    </w:p>
    <w:p w14:paraId="7A5455DF" w14:textId="35215801" w:rsidR="00F015A1" w:rsidRDefault="00F015A1" w:rsidP="00F015A1">
      <w:pPr>
        <w:jc w:val="center"/>
      </w:pPr>
      <w:r w:rsidRPr="00F015A1">
        <w:rPr>
          <w:noProof/>
        </w:rPr>
        <w:drawing>
          <wp:inline distT="0" distB="0" distL="0" distR="0" wp14:anchorId="515689B5" wp14:editId="452B4845">
            <wp:extent cx="2879678" cy="1514814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8544" cy="15247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(a) Possible combinations of key of size 5</w:t>
      </w:r>
    </w:p>
    <w:p w14:paraId="5B39FBCC" w14:textId="702679A1" w:rsidR="00F015A1" w:rsidRDefault="00F015A1" w:rsidP="00F015A1">
      <w:pPr>
        <w:jc w:val="center"/>
      </w:pPr>
      <w:r w:rsidRPr="00F015A1">
        <w:rPr>
          <w:noProof/>
        </w:rPr>
        <w:drawing>
          <wp:inline distT="0" distB="0" distL="0" distR="0" wp14:anchorId="2C2D3EDD" wp14:editId="4A83199D">
            <wp:extent cx="2286000" cy="2022358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97781" cy="20327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br/>
        <w:t>(b) Possible combinations of different encryption systems</w:t>
      </w:r>
    </w:p>
    <w:p w14:paraId="0F1508E2" w14:textId="4A753C97" w:rsidR="00F015A1" w:rsidRDefault="00F015A1" w:rsidP="00F015A1">
      <w:pPr>
        <w:jc w:val="center"/>
      </w:pPr>
      <w:r w:rsidRPr="00F015A1">
        <w:rPr>
          <w:noProof/>
        </w:rPr>
        <w:drawing>
          <wp:inline distT="0" distB="0" distL="0" distR="0" wp14:anchorId="25755F1B" wp14:editId="29047573">
            <wp:extent cx="3896435" cy="1771657"/>
            <wp:effectExtent l="0" t="0" r="889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59" cy="1772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015A1" w:rsidSect="006A406D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CBD232" w14:textId="77777777" w:rsidR="008D10C8" w:rsidRDefault="008D10C8" w:rsidP="00B00507">
      <w:pPr>
        <w:spacing w:after="0" w:line="240" w:lineRule="auto"/>
      </w:pPr>
      <w:r>
        <w:separator/>
      </w:r>
    </w:p>
  </w:endnote>
  <w:endnote w:type="continuationSeparator" w:id="0">
    <w:p w14:paraId="7B980F3E" w14:textId="77777777" w:rsidR="008D10C8" w:rsidRDefault="008D10C8" w:rsidP="00B0050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DE4B4E" w14:textId="77777777" w:rsidR="008D10C8" w:rsidRDefault="008D10C8" w:rsidP="00B00507">
      <w:pPr>
        <w:spacing w:after="0" w:line="240" w:lineRule="auto"/>
      </w:pPr>
      <w:r>
        <w:separator/>
      </w:r>
    </w:p>
  </w:footnote>
  <w:footnote w:type="continuationSeparator" w:id="0">
    <w:p w14:paraId="09FDA797" w14:textId="77777777" w:rsidR="008D10C8" w:rsidRDefault="008D10C8" w:rsidP="00B0050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8448C8"/>
    <w:multiLevelType w:val="hybridMultilevel"/>
    <w:tmpl w:val="D2D24E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4F52BF"/>
    <w:multiLevelType w:val="hybridMultilevel"/>
    <w:tmpl w:val="4FD29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106C8E"/>
    <w:multiLevelType w:val="hybridMultilevel"/>
    <w:tmpl w:val="2222B88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C0626B"/>
    <w:multiLevelType w:val="hybridMultilevel"/>
    <w:tmpl w:val="47DAC3B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AB7333E"/>
    <w:multiLevelType w:val="hybridMultilevel"/>
    <w:tmpl w:val="2B12BD0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EE2219C"/>
    <w:multiLevelType w:val="hybridMultilevel"/>
    <w:tmpl w:val="32B84E5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662ED2"/>
    <w:multiLevelType w:val="hybridMultilevel"/>
    <w:tmpl w:val="D8D6335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1E2DE1"/>
    <w:multiLevelType w:val="hybridMultilevel"/>
    <w:tmpl w:val="95C2DBC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AB5FCA"/>
    <w:multiLevelType w:val="hybridMultilevel"/>
    <w:tmpl w:val="14E4D4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F">
      <w:start w:val="1"/>
      <w:numFmt w:val="decimal"/>
      <w:lvlText w:val="%3."/>
      <w:lvlJc w:val="left"/>
      <w:pPr>
        <w:ind w:left="2160" w:hanging="360"/>
      </w:pPr>
      <w:rPr>
        <w:rFonts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8E21E9C"/>
    <w:multiLevelType w:val="hybridMultilevel"/>
    <w:tmpl w:val="F73652F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A98352E"/>
    <w:multiLevelType w:val="hybridMultilevel"/>
    <w:tmpl w:val="D466D2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433395"/>
    <w:multiLevelType w:val="hybridMultilevel"/>
    <w:tmpl w:val="2F46EE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CE91E3D"/>
    <w:multiLevelType w:val="hybridMultilevel"/>
    <w:tmpl w:val="872885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6F5DE0"/>
    <w:multiLevelType w:val="hybridMultilevel"/>
    <w:tmpl w:val="533808F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483208"/>
    <w:multiLevelType w:val="hybridMultilevel"/>
    <w:tmpl w:val="DD4C5D0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4C36A82"/>
    <w:multiLevelType w:val="hybridMultilevel"/>
    <w:tmpl w:val="D32E16D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1544F0"/>
    <w:multiLevelType w:val="hybridMultilevel"/>
    <w:tmpl w:val="ECFADCB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E580801"/>
    <w:multiLevelType w:val="hybridMultilevel"/>
    <w:tmpl w:val="8F8A439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D0688E"/>
    <w:multiLevelType w:val="hybridMultilevel"/>
    <w:tmpl w:val="CB60A7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1134ACF"/>
    <w:multiLevelType w:val="hybridMultilevel"/>
    <w:tmpl w:val="F328059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451A1"/>
    <w:multiLevelType w:val="hybridMultilevel"/>
    <w:tmpl w:val="BD2A6FE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2F0299F"/>
    <w:multiLevelType w:val="hybridMultilevel"/>
    <w:tmpl w:val="C9E2684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0D6862"/>
    <w:multiLevelType w:val="hybridMultilevel"/>
    <w:tmpl w:val="6396D68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8727688"/>
    <w:multiLevelType w:val="hybridMultilevel"/>
    <w:tmpl w:val="19A06A8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E42456"/>
    <w:multiLevelType w:val="hybridMultilevel"/>
    <w:tmpl w:val="53683C7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C52220D"/>
    <w:multiLevelType w:val="hybridMultilevel"/>
    <w:tmpl w:val="2E2A6CD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8110BC"/>
    <w:multiLevelType w:val="hybridMultilevel"/>
    <w:tmpl w:val="5B94CF1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8571FC"/>
    <w:multiLevelType w:val="hybridMultilevel"/>
    <w:tmpl w:val="2EA2790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03E6686"/>
    <w:multiLevelType w:val="hybridMultilevel"/>
    <w:tmpl w:val="C2FE28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F9592D"/>
    <w:multiLevelType w:val="hybridMultilevel"/>
    <w:tmpl w:val="C67063F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87A4DC1"/>
    <w:multiLevelType w:val="hybridMultilevel"/>
    <w:tmpl w:val="306AAAC4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B2B13F4"/>
    <w:multiLevelType w:val="hybridMultilevel"/>
    <w:tmpl w:val="33F25CC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B817AAC"/>
    <w:multiLevelType w:val="hybridMultilevel"/>
    <w:tmpl w:val="C17096F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331768E"/>
    <w:multiLevelType w:val="hybridMultilevel"/>
    <w:tmpl w:val="D096B2A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8B585D"/>
    <w:multiLevelType w:val="hybridMultilevel"/>
    <w:tmpl w:val="8706579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9C70FB2"/>
    <w:multiLevelType w:val="hybridMultilevel"/>
    <w:tmpl w:val="9A46147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912B280">
      <w:numFmt w:val="bullet"/>
      <w:lvlText w:val="•"/>
      <w:lvlJc w:val="left"/>
      <w:pPr>
        <w:ind w:left="2880" w:hanging="360"/>
      </w:pPr>
      <w:rPr>
        <w:rFonts w:ascii="Times New Roman" w:eastAsiaTheme="minorHAnsi" w:hAnsi="Times New Roman" w:cs="Times New Roman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CA80DFE"/>
    <w:multiLevelType w:val="hybridMultilevel"/>
    <w:tmpl w:val="7A0ECE3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"/>
  </w:num>
  <w:num w:numId="3">
    <w:abstractNumId w:val="19"/>
  </w:num>
  <w:num w:numId="4">
    <w:abstractNumId w:val="29"/>
  </w:num>
  <w:num w:numId="5">
    <w:abstractNumId w:val="22"/>
  </w:num>
  <w:num w:numId="6">
    <w:abstractNumId w:val="10"/>
  </w:num>
  <w:num w:numId="7">
    <w:abstractNumId w:val="5"/>
  </w:num>
  <w:num w:numId="8">
    <w:abstractNumId w:val="4"/>
  </w:num>
  <w:num w:numId="9">
    <w:abstractNumId w:val="20"/>
  </w:num>
  <w:num w:numId="10">
    <w:abstractNumId w:val="12"/>
  </w:num>
  <w:num w:numId="11">
    <w:abstractNumId w:val="30"/>
  </w:num>
  <w:num w:numId="12">
    <w:abstractNumId w:val="23"/>
  </w:num>
  <w:num w:numId="13">
    <w:abstractNumId w:val="6"/>
  </w:num>
  <w:num w:numId="14">
    <w:abstractNumId w:val="7"/>
  </w:num>
  <w:num w:numId="15">
    <w:abstractNumId w:val="14"/>
  </w:num>
  <w:num w:numId="16">
    <w:abstractNumId w:val="25"/>
  </w:num>
  <w:num w:numId="17">
    <w:abstractNumId w:val="17"/>
  </w:num>
  <w:num w:numId="18">
    <w:abstractNumId w:val="26"/>
  </w:num>
  <w:num w:numId="19">
    <w:abstractNumId w:val="11"/>
  </w:num>
  <w:num w:numId="20">
    <w:abstractNumId w:val="15"/>
  </w:num>
  <w:num w:numId="21">
    <w:abstractNumId w:val="27"/>
  </w:num>
  <w:num w:numId="22">
    <w:abstractNumId w:val="8"/>
  </w:num>
  <w:num w:numId="23">
    <w:abstractNumId w:val="36"/>
  </w:num>
  <w:num w:numId="24">
    <w:abstractNumId w:val="24"/>
  </w:num>
  <w:num w:numId="25">
    <w:abstractNumId w:val="9"/>
  </w:num>
  <w:num w:numId="26">
    <w:abstractNumId w:val="16"/>
  </w:num>
  <w:num w:numId="27">
    <w:abstractNumId w:val="3"/>
  </w:num>
  <w:num w:numId="28">
    <w:abstractNumId w:val="33"/>
  </w:num>
  <w:num w:numId="29">
    <w:abstractNumId w:val="35"/>
  </w:num>
  <w:num w:numId="30">
    <w:abstractNumId w:val="0"/>
  </w:num>
  <w:num w:numId="31">
    <w:abstractNumId w:val="34"/>
  </w:num>
  <w:num w:numId="32">
    <w:abstractNumId w:val="21"/>
  </w:num>
  <w:num w:numId="33">
    <w:abstractNumId w:val="18"/>
  </w:num>
  <w:num w:numId="34">
    <w:abstractNumId w:val="28"/>
  </w:num>
  <w:num w:numId="35">
    <w:abstractNumId w:val="1"/>
  </w:num>
  <w:num w:numId="36">
    <w:abstractNumId w:val="31"/>
  </w:num>
  <w:num w:numId="37">
    <w:abstractNumId w:val="13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2NLA0tLS0MDYxsTRR0lEKTi0uzszPAykwNqkFANVwYcQtAAAA"/>
  </w:docVars>
  <w:rsids>
    <w:rsidRoot w:val="001A36B0"/>
    <w:rsid w:val="00000B98"/>
    <w:rsid w:val="00017686"/>
    <w:rsid w:val="00027D65"/>
    <w:rsid w:val="00032BDC"/>
    <w:rsid w:val="00053452"/>
    <w:rsid w:val="00082D8C"/>
    <w:rsid w:val="000B0388"/>
    <w:rsid w:val="000C21D6"/>
    <w:rsid w:val="000C6C33"/>
    <w:rsid w:val="000E00FC"/>
    <w:rsid w:val="00114510"/>
    <w:rsid w:val="0013075D"/>
    <w:rsid w:val="00144C76"/>
    <w:rsid w:val="00144F18"/>
    <w:rsid w:val="001501BF"/>
    <w:rsid w:val="00154361"/>
    <w:rsid w:val="00160E35"/>
    <w:rsid w:val="00164091"/>
    <w:rsid w:val="00173B24"/>
    <w:rsid w:val="00182703"/>
    <w:rsid w:val="001A36B0"/>
    <w:rsid w:val="001A3CC5"/>
    <w:rsid w:val="001B3590"/>
    <w:rsid w:val="001C26EC"/>
    <w:rsid w:val="001E42A1"/>
    <w:rsid w:val="001F50AD"/>
    <w:rsid w:val="00213E76"/>
    <w:rsid w:val="00224089"/>
    <w:rsid w:val="00233E91"/>
    <w:rsid w:val="00236621"/>
    <w:rsid w:val="002465F2"/>
    <w:rsid w:val="00261769"/>
    <w:rsid w:val="002706B2"/>
    <w:rsid w:val="002747EF"/>
    <w:rsid w:val="00274AEF"/>
    <w:rsid w:val="0028495F"/>
    <w:rsid w:val="002A02FC"/>
    <w:rsid w:val="002B254C"/>
    <w:rsid w:val="002E3F66"/>
    <w:rsid w:val="002E5A19"/>
    <w:rsid w:val="002E6361"/>
    <w:rsid w:val="00300C49"/>
    <w:rsid w:val="00307927"/>
    <w:rsid w:val="00320FA4"/>
    <w:rsid w:val="00324E47"/>
    <w:rsid w:val="003318D7"/>
    <w:rsid w:val="00366033"/>
    <w:rsid w:val="00376A91"/>
    <w:rsid w:val="00384ABC"/>
    <w:rsid w:val="003A0B73"/>
    <w:rsid w:val="003B3442"/>
    <w:rsid w:val="003C585B"/>
    <w:rsid w:val="003C6B96"/>
    <w:rsid w:val="003D2C30"/>
    <w:rsid w:val="003D38CC"/>
    <w:rsid w:val="00403A04"/>
    <w:rsid w:val="00435A37"/>
    <w:rsid w:val="0045538E"/>
    <w:rsid w:val="00461F02"/>
    <w:rsid w:val="004646E4"/>
    <w:rsid w:val="004710DA"/>
    <w:rsid w:val="00493AA7"/>
    <w:rsid w:val="004A13BA"/>
    <w:rsid w:val="004B7F46"/>
    <w:rsid w:val="004C6546"/>
    <w:rsid w:val="004E727A"/>
    <w:rsid w:val="004F4FF1"/>
    <w:rsid w:val="005129B7"/>
    <w:rsid w:val="00540BD2"/>
    <w:rsid w:val="00544705"/>
    <w:rsid w:val="00555EAA"/>
    <w:rsid w:val="0056161A"/>
    <w:rsid w:val="005975AD"/>
    <w:rsid w:val="005D40C6"/>
    <w:rsid w:val="005F4750"/>
    <w:rsid w:val="0061352E"/>
    <w:rsid w:val="0061551C"/>
    <w:rsid w:val="0062662D"/>
    <w:rsid w:val="006370B5"/>
    <w:rsid w:val="00645448"/>
    <w:rsid w:val="00650D8E"/>
    <w:rsid w:val="006549CC"/>
    <w:rsid w:val="00661CD6"/>
    <w:rsid w:val="006929E2"/>
    <w:rsid w:val="00697415"/>
    <w:rsid w:val="006A406D"/>
    <w:rsid w:val="006C4583"/>
    <w:rsid w:val="006D5EBF"/>
    <w:rsid w:val="00721166"/>
    <w:rsid w:val="00732AD3"/>
    <w:rsid w:val="007340FE"/>
    <w:rsid w:val="007358E6"/>
    <w:rsid w:val="00742748"/>
    <w:rsid w:val="0076201C"/>
    <w:rsid w:val="0077058D"/>
    <w:rsid w:val="0077458E"/>
    <w:rsid w:val="00796B05"/>
    <w:rsid w:val="007A6142"/>
    <w:rsid w:val="007A6F28"/>
    <w:rsid w:val="007C38DC"/>
    <w:rsid w:val="007D0D0B"/>
    <w:rsid w:val="007D76B6"/>
    <w:rsid w:val="007F3033"/>
    <w:rsid w:val="007F6B4F"/>
    <w:rsid w:val="008044C5"/>
    <w:rsid w:val="00833B8D"/>
    <w:rsid w:val="008348D3"/>
    <w:rsid w:val="00842740"/>
    <w:rsid w:val="00884F04"/>
    <w:rsid w:val="00892BE3"/>
    <w:rsid w:val="008A3B3A"/>
    <w:rsid w:val="008A4857"/>
    <w:rsid w:val="008A700D"/>
    <w:rsid w:val="008B035B"/>
    <w:rsid w:val="008B73B7"/>
    <w:rsid w:val="008B7BBC"/>
    <w:rsid w:val="008C115A"/>
    <w:rsid w:val="008C3005"/>
    <w:rsid w:val="008C74CC"/>
    <w:rsid w:val="008D10C8"/>
    <w:rsid w:val="008D5722"/>
    <w:rsid w:val="008E0E89"/>
    <w:rsid w:val="008F16CB"/>
    <w:rsid w:val="009007D4"/>
    <w:rsid w:val="00927D79"/>
    <w:rsid w:val="009405F5"/>
    <w:rsid w:val="00964E50"/>
    <w:rsid w:val="009667CC"/>
    <w:rsid w:val="0096788E"/>
    <w:rsid w:val="009A7398"/>
    <w:rsid w:val="009B2CE9"/>
    <w:rsid w:val="009C381F"/>
    <w:rsid w:val="009D5DA9"/>
    <w:rsid w:val="009E29D2"/>
    <w:rsid w:val="009E2ADD"/>
    <w:rsid w:val="009E41D0"/>
    <w:rsid w:val="00A27949"/>
    <w:rsid w:val="00A37BAF"/>
    <w:rsid w:val="00A41AEA"/>
    <w:rsid w:val="00A5042D"/>
    <w:rsid w:val="00A626FB"/>
    <w:rsid w:val="00A659C2"/>
    <w:rsid w:val="00AA3036"/>
    <w:rsid w:val="00AA3FD9"/>
    <w:rsid w:val="00AA4706"/>
    <w:rsid w:val="00AB3532"/>
    <w:rsid w:val="00AB3EA5"/>
    <w:rsid w:val="00AD4EFF"/>
    <w:rsid w:val="00AF2B2E"/>
    <w:rsid w:val="00B00507"/>
    <w:rsid w:val="00B01A9D"/>
    <w:rsid w:val="00B1596E"/>
    <w:rsid w:val="00B15A0E"/>
    <w:rsid w:val="00B302C5"/>
    <w:rsid w:val="00B3144D"/>
    <w:rsid w:val="00B436AA"/>
    <w:rsid w:val="00B50BC5"/>
    <w:rsid w:val="00B5338D"/>
    <w:rsid w:val="00B54192"/>
    <w:rsid w:val="00B56CE1"/>
    <w:rsid w:val="00B60C8F"/>
    <w:rsid w:val="00B61588"/>
    <w:rsid w:val="00B77619"/>
    <w:rsid w:val="00BB79E5"/>
    <w:rsid w:val="00C02114"/>
    <w:rsid w:val="00C02221"/>
    <w:rsid w:val="00C063A3"/>
    <w:rsid w:val="00C34092"/>
    <w:rsid w:val="00C37893"/>
    <w:rsid w:val="00C44445"/>
    <w:rsid w:val="00C70E10"/>
    <w:rsid w:val="00C875E5"/>
    <w:rsid w:val="00CA3704"/>
    <w:rsid w:val="00CA5CEC"/>
    <w:rsid w:val="00CB0121"/>
    <w:rsid w:val="00CD38A9"/>
    <w:rsid w:val="00CE2A80"/>
    <w:rsid w:val="00CE4B2B"/>
    <w:rsid w:val="00CE6A39"/>
    <w:rsid w:val="00D0230F"/>
    <w:rsid w:val="00D1373B"/>
    <w:rsid w:val="00D14812"/>
    <w:rsid w:val="00D21611"/>
    <w:rsid w:val="00D44DCD"/>
    <w:rsid w:val="00D45CBC"/>
    <w:rsid w:val="00D52255"/>
    <w:rsid w:val="00D54FD0"/>
    <w:rsid w:val="00D70167"/>
    <w:rsid w:val="00D73017"/>
    <w:rsid w:val="00D734C5"/>
    <w:rsid w:val="00DA297C"/>
    <w:rsid w:val="00DA643B"/>
    <w:rsid w:val="00DB4D6C"/>
    <w:rsid w:val="00DB7DB6"/>
    <w:rsid w:val="00DD5CD7"/>
    <w:rsid w:val="00E275ED"/>
    <w:rsid w:val="00E30E73"/>
    <w:rsid w:val="00E42CAB"/>
    <w:rsid w:val="00E52630"/>
    <w:rsid w:val="00E84176"/>
    <w:rsid w:val="00E94233"/>
    <w:rsid w:val="00E95E03"/>
    <w:rsid w:val="00ED203F"/>
    <w:rsid w:val="00ED6703"/>
    <w:rsid w:val="00EF4FFD"/>
    <w:rsid w:val="00F015A1"/>
    <w:rsid w:val="00F032E4"/>
    <w:rsid w:val="00F05272"/>
    <w:rsid w:val="00F272A6"/>
    <w:rsid w:val="00F47739"/>
    <w:rsid w:val="00F515F3"/>
    <w:rsid w:val="00F61A1F"/>
    <w:rsid w:val="00F659A9"/>
    <w:rsid w:val="00F761EE"/>
    <w:rsid w:val="00FB2FF2"/>
    <w:rsid w:val="00FC3DB7"/>
  </w:rsids>
  <m:mathPr>
    <m:mathFont m:val="Cambria Math"/>
    <m:brkBin m:val="before"/>
    <m:brkBinSub m:val="--"/>
    <m:smallFrac m:val="0"/>
    <m:dispDef/>
    <m:lMargin m:val="0"/>
    <m:rMargin m:val="0"/>
    <m:defJc m:val="left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1055FF"/>
  <w15:chartTrackingRefBased/>
  <w15:docId w15:val="{6C111200-041B-4EAF-B9BA-A4FA83665E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sz w:val="24"/>
        <w:szCs w:val="24"/>
        <w:lang w:val="en-NZ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406D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CA5CEC"/>
    <w:pPr>
      <w:keepNext/>
      <w:keepLines/>
      <w:jc w:val="center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D2C30"/>
    <w:pPr>
      <w:outlineLvl w:val="1"/>
    </w:pPr>
    <w:rPr>
      <w:rFonts w:eastAsia="MS PGothic"/>
      <w:b/>
      <w:bCs/>
      <w:noProof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NRHeading">
    <w:name w:val="TNR Heading"/>
    <w:basedOn w:val="Heading1"/>
    <w:autoRedefine/>
    <w:qFormat/>
    <w:rsid w:val="004B7F46"/>
    <w:rPr>
      <w:b w:val="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A5CEC"/>
    <w:rPr>
      <w:b/>
      <w:bCs/>
      <w:sz w:val="40"/>
      <w:szCs w:val="40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3D2C30"/>
    <w:rPr>
      <w:rFonts w:eastAsia="MS PGothic"/>
      <w:b/>
      <w:bCs/>
      <w:noProof/>
      <w:sz w:val="28"/>
      <w:szCs w:val="28"/>
      <w:u w:val="single"/>
      <w:lang w:val="en-US"/>
    </w:rPr>
  </w:style>
  <w:style w:type="character" w:styleId="Hyperlink">
    <w:name w:val="Hyperlink"/>
    <w:basedOn w:val="DefaultParagraphFont"/>
    <w:uiPriority w:val="99"/>
    <w:unhideWhenUsed/>
    <w:rsid w:val="00CA5CEC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CA5CEC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ED203F"/>
    <w:rPr>
      <w:color w:val="605E5C"/>
      <w:shd w:val="clear" w:color="auto" w:fill="E1DFDD"/>
    </w:rPr>
  </w:style>
  <w:style w:type="character" w:styleId="PlaceholderText">
    <w:name w:val="Placeholder Text"/>
    <w:basedOn w:val="DefaultParagraphFont"/>
    <w:uiPriority w:val="99"/>
    <w:semiHidden/>
    <w:rsid w:val="00000B98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507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B0050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507"/>
    <w:rPr>
      <w:lang w:val="en-US"/>
    </w:rPr>
  </w:style>
  <w:style w:type="table" w:styleId="TableGrid">
    <w:name w:val="Table Grid"/>
    <w:basedOn w:val="TableNormal"/>
    <w:uiPriority w:val="59"/>
    <w:rsid w:val="00274AE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97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06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537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10788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777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52830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845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3972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956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9035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1757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34231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93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997829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312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734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6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235246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7049">
          <w:marLeft w:val="720"/>
          <w:marRight w:val="0"/>
          <w:marTop w:val="4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009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213956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4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0242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5812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13370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72535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1480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73157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5940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1593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137295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62069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3352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798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058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06448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7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76658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79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24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07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64970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093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6052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170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739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7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81912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9577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136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20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7012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42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54018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60732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852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892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1606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9433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201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600284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713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246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1173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339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3944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4458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6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3425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5767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25749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08022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6813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6411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837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93612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1665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41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1967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08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5920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4302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1217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7218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528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8520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69073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5277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831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3577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846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423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280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94851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008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6467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55011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0981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65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331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3723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06135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26166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192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198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816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1176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29438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5985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22296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68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088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2252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72628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99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930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8333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4975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449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87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998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11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99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647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81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365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181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04547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5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40783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567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65754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732431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917078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651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28814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70675">
          <w:marLeft w:val="1166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7695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0310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90030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46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8084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396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856379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5972">
          <w:marLeft w:val="25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1325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3092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844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11684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809747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89749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2634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925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85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2300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189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470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3774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6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3455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840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363193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82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83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416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37874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6621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46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30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439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65934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45754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79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6629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39132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8775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98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07204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8114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51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719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5964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464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4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227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7148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496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43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439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3014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5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14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5067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4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0781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83599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69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136458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0523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7528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4509">
          <w:marLeft w:val="1800"/>
          <w:marRight w:val="0"/>
          <w:marTop w:val="9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546073">
          <w:marLeft w:val="547"/>
          <w:marRight w:val="0"/>
          <w:marTop w:val="1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54595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122161">
          <w:marLeft w:val="1166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32706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384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74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8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2141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325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7318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2880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0004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21173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990366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71807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93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026528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67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017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414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73205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2914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523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36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3692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933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567978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718635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069944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1499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854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487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66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10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78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14295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8130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71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8079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20519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14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25964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6668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88527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3172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18710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498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3070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496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77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92084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529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317709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0728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220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70173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13545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463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63711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66742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529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4300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24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2675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783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22698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843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88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76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31340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09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8260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9680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438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264247">
          <w:marLeft w:val="2520"/>
          <w:marRight w:val="0"/>
          <w:marTop w:val="8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6730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5284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847191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5120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964105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577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3231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12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750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9613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166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9406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761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8690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806091">
          <w:marLeft w:val="374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998">
          <w:marLeft w:val="37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02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2463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1764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44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97996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846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5595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02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38657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0819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24836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617860">
          <w:marLeft w:val="80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75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70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462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88781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346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42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7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43906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335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358875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483202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044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644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9213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8267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64488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88523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9783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4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450618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30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63333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49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42201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6153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113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78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74598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8205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83964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0837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880091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72212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675156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2920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9479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50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949325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97062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503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063537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4483">
          <w:marLeft w:val="0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0786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67919">
          <w:marLeft w:val="72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3160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18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5046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0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013640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843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575079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82616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5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953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92643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307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396922">
          <w:marLeft w:val="180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03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3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71948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36374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427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732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60287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01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1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52089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338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835869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139954">
          <w:marLeft w:val="152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5257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02420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2065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17204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4549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18896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071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27135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24580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9241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2968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02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296234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619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4159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3262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532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327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602221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403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4357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3995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853678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6817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71815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9140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050504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303746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872623">
          <w:marLeft w:val="1080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emf"/><Relationship Id="rId18" Type="http://schemas.openxmlformats.org/officeDocument/2006/relationships/image" Target="media/image11.emf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emf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3C4C3F-F4AD-43C4-9E66-11D532FE8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66</TotalTime>
  <Pages>8</Pages>
  <Words>874</Words>
  <Characters>498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Billah</dc:creator>
  <cp:keywords/>
  <dc:description/>
  <cp:lastModifiedBy>Mohammad Billah</cp:lastModifiedBy>
  <cp:revision>39</cp:revision>
  <dcterms:created xsi:type="dcterms:W3CDTF">2021-08-13T06:48:00Z</dcterms:created>
  <dcterms:modified xsi:type="dcterms:W3CDTF">2021-10-21T08:26:00Z</dcterms:modified>
</cp:coreProperties>
</file>